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9FF7D" w14:textId="77777777" w:rsidR="00692DD0" w:rsidRPr="00A141C7" w:rsidRDefault="00692DD0" w:rsidP="00692DD0">
      <w:pPr>
        <w:spacing w:after="0"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ull Title</w:t>
      </w:r>
    </w:p>
    <w:p w14:paraId="3B9DE8F9" w14:textId="0385782F" w:rsidR="008E0DDA" w:rsidRDefault="009F203E" w:rsidP="009F203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F203E">
        <w:rPr>
          <w:rFonts w:ascii="Times New Roman" w:hAnsi="Times New Roman"/>
          <w:sz w:val="24"/>
          <w:szCs w:val="24"/>
        </w:rPr>
        <w:t>Influence of Social Factors, Trust, Website Quality, and Perceived Risk on Repurchase Intention in E-Commerce</w:t>
      </w:r>
      <w:r>
        <w:rPr>
          <w:rFonts w:ascii="Times New Roman" w:hAnsi="Times New Roman"/>
          <w:sz w:val="24"/>
          <w:szCs w:val="24"/>
        </w:rPr>
        <w:t>.</w:t>
      </w:r>
    </w:p>
    <w:p w14:paraId="32604A0A" w14:textId="77777777" w:rsidR="009F203E" w:rsidRDefault="009F203E" w:rsidP="009F203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CAC7718" w14:textId="5EE96A3F" w:rsidR="00692DD0" w:rsidRPr="00D73EAF" w:rsidRDefault="00692DD0" w:rsidP="00692DD0">
      <w:pPr>
        <w:spacing w:after="0"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rresponding Author</w:t>
      </w:r>
    </w:p>
    <w:p w14:paraId="0EB5862B" w14:textId="77777777" w:rsidR="001319B2" w:rsidRDefault="001319B2" w:rsidP="001319B2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bert Kriestian Novi Adhi Nugraha</w:t>
      </w:r>
    </w:p>
    <w:p w14:paraId="64E8CBC0" w14:textId="77777777" w:rsidR="001319B2" w:rsidRPr="00C05FC9" w:rsidRDefault="001319B2" w:rsidP="001319B2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sociate Professor</w:t>
      </w:r>
    </w:p>
    <w:p w14:paraId="51DD846D" w14:textId="77777777" w:rsidR="001319B2" w:rsidRDefault="001319B2" w:rsidP="001319B2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niversitas Kristen Satya Wacana</w:t>
      </w:r>
    </w:p>
    <w:p w14:paraId="3A2E3738" w14:textId="77777777" w:rsidR="001319B2" w:rsidRDefault="001319B2" w:rsidP="001319B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E0DDA">
        <w:rPr>
          <w:rFonts w:ascii="Times New Roman" w:hAnsi="Times New Roman"/>
          <w:sz w:val="24"/>
          <w:szCs w:val="24"/>
        </w:rPr>
        <w:t>Faculty of Economics and Business (FEB)</w:t>
      </w:r>
    </w:p>
    <w:p w14:paraId="1A092F38" w14:textId="77777777" w:rsidR="001319B2" w:rsidRDefault="001319B2" w:rsidP="001319B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078C9">
        <w:rPr>
          <w:rFonts w:ascii="Times New Roman" w:hAnsi="Times New Roman"/>
          <w:sz w:val="24"/>
          <w:szCs w:val="24"/>
        </w:rPr>
        <w:t xml:space="preserve">Postal Address: </w:t>
      </w:r>
      <w:r>
        <w:rPr>
          <w:rFonts w:ascii="Times New Roman" w:hAnsi="Times New Roman"/>
          <w:sz w:val="24"/>
          <w:szCs w:val="24"/>
        </w:rPr>
        <w:t>Jl. Diponegoro No.52-60 Salatiga 50711, Indonesia.</w:t>
      </w:r>
    </w:p>
    <w:p w14:paraId="6D6542F2" w14:textId="77777777" w:rsidR="001319B2" w:rsidRDefault="001319B2" w:rsidP="001319B2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hone: +62 298 311881</w:t>
      </w:r>
    </w:p>
    <w:p w14:paraId="60C62251" w14:textId="77777777" w:rsidR="001319B2" w:rsidRDefault="001319B2" w:rsidP="001319B2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x: +62 298 324828</w:t>
      </w:r>
    </w:p>
    <w:p w14:paraId="2C1F668D" w14:textId="524BC502" w:rsidR="001319B2" w:rsidRDefault="001319B2" w:rsidP="001319B2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-mail: </w:t>
      </w:r>
      <w:r w:rsidRPr="002D1C38">
        <w:rPr>
          <w:rFonts w:ascii="Times New Roman" w:hAnsi="Times New Roman"/>
          <w:sz w:val="24"/>
          <w:szCs w:val="24"/>
        </w:rPr>
        <w:t>albert.kriestian@uksw.edu</w:t>
      </w:r>
    </w:p>
    <w:p w14:paraId="6BB90D4C" w14:textId="0C6F7533" w:rsidR="008E0DDA" w:rsidRDefault="008E0DDA" w:rsidP="008E0DDA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AEFD183" w14:textId="77777777" w:rsidR="008E0DDA" w:rsidRDefault="008E0DDA" w:rsidP="008E0DD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1B0A838" w14:textId="67999B31" w:rsidR="00692DD0" w:rsidRDefault="00692DD0" w:rsidP="00692DD0">
      <w:pPr>
        <w:spacing w:after="0"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uthors:</w:t>
      </w:r>
    </w:p>
    <w:p w14:paraId="2A2BD1F3" w14:textId="2CE192F8" w:rsidR="001319B2" w:rsidRPr="00593559" w:rsidRDefault="001319B2" w:rsidP="00593559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593559">
        <w:rPr>
          <w:rFonts w:ascii="Times New Roman" w:hAnsi="Times New Roman"/>
          <w:sz w:val="24"/>
          <w:szCs w:val="24"/>
        </w:rPr>
        <w:t>Axellino Tegar Hieronanda</w:t>
      </w:r>
    </w:p>
    <w:p w14:paraId="4B5EED8E" w14:textId="384CC67D" w:rsidR="008E0DDA" w:rsidRDefault="00A31C46" w:rsidP="008E0DDA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chelor </w:t>
      </w:r>
      <w:r w:rsidR="001319B2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 xml:space="preserve"> in Management </w:t>
      </w:r>
    </w:p>
    <w:p w14:paraId="13CC3987" w14:textId="77777777" w:rsidR="008E0DDA" w:rsidRDefault="008E0DDA" w:rsidP="008E0DDA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niversitas Kristen Satya Wacana</w:t>
      </w:r>
    </w:p>
    <w:p w14:paraId="1CC7BAD3" w14:textId="77777777" w:rsidR="008E0DDA" w:rsidRDefault="008E0DDA" w:rsidP="008E0DDA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culty of Economics and Business (FEB)</w:t>
      </w:r>
    </w:p>
    <w:p w14:paraId="3556EEC5" w14:textId="77777777" w:rsidR="008E0DDA" w:rsidRDefault="008E0DDA" w:rsidP="008E0DDA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078C9">
        <w:rPr>
          <w:rFonts w:ascii="Times New Roman" w:hAnsi="Times New Roman"/>
          <w:sz w:val="24"/>
          <w:szCs w:val="24"/>
        </w:rPr>
        <w:t xml:space="preserve">Postal Address: </w:t>
      </w:r>
      <w:r>
        <w:rPr>
          <w:rFonts w:ascii="Times New Roman" w:hAnsi="Times New Roman"/>
          <w:sz w:val="24"/>
          <w:szCs w:val="24"/>
        </w:rPr>
        <w:t>Jl. Diponegoro No.52-60 Salatiga 50711, Indonesia.</w:t>
      </w:r>
    </w:p>
    <w:p w14:paraId="6312C54B" w14:textId="77777777" w:rsidR="008E0DDA" w:rsidRDefault="008E0DDA" w:rsidP="008E0DDA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hone: (+62) 298 311881</w:t>
      </w:r>
    </w:p>
    <w:p w14:paraId="6227C442" w14:textId="219B4B34" w:rsidR="008E0DDA" w:rsidRDefault="008E0DDA" w:rsidP="008E0DDA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-mail: </w:t>
      </w:r>
      <w:r w:rsidR="00A31C46" w:rsidRPr="00A31C46">
        <w:rPr>
          <w:rFonts w:ascii="Times New Roman" w:hAnsi="Times New Roman"/>
          <w:sz w:val="24"/>
          <w:szCs w:val="24"/>
        </w:rPr>
        <w:t>212017515@student.uksw.edu</w:t>
      </w:r>
    </w:p>
    <w:p w14:paraId="22AB624C" w14:textId="77777777" w:rsidR="008E0DDA" w:rsidRDefault="008E0DDA" w:rsidP="00692DD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6517C1" w14:textId="77777777" w:rsidR="008E0DDA" w:rsidRDefault="008E0DDA" w:rsidP="00692DD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1325BC3" w14:textId="23E6B2C6" w:rsidR="00692DD0" w:rsidRDefault="008E0DDA" w:rsidP="00692DD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bert Kriestian Novi Adhi Nugraha</w:t>
      </w:r>
    </w:p>
    <w:p w14:paraId="13F72581" w14:textId="0F531C9F" w:rsidR="00692DD0" w:rsidRPr="00C05FC9" w:rsidRDefault="008E0DDA" w:rsidP="00692DD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sociate Professor</w:t>
      </w:r>
    </w:p>
    <w:p w14:paraId="0B667B4A" w14:textId="77777777" w:rsidR="00692DD0" w:rsidRDefault="00692DD0" w:rsidP="00692DD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niversitas Kristen Satya Wacana</w:t>
      </w:r>
    </w:p>
    <w:p w14:paraId="1A18407E" w14:textId="77777777" w:rsidR="008E0DDA" w:rsidRDefault="008E0DDA" w:rsidP="00692DD0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E0DDA">
        <w:rPr>
          <w:rFonts w:ascii="Times New Roman" w:hAnsi="Times New Roman"/>
          <w:sz w:val="24"/>
          <w:szCs w:val="24"/>
        </w:rPr>
        <w:t>Faculty of Economics and Business (FEB)</w:t>
      </w:r>
    </w:p>
    <w:p w14:paraId="5EEECE57" w14:textId="7CD8894D" w:rsidR="00692DD0" w:rsidRDefault="00692DD0" w:rsidP="00692DD0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078C9">
        <w:rPr>
          <w:rFonts w:ascii="Times New Roman" w:hAnsi="Times New Roman"/>
          <w:sz w:val="24"/>
          <w:szCs w:val="24"/>
        </w:rPr>
        <w:t xml:space="preserve">Postal Address: </w:t>
      </w:r>
      <w:r>
        <w:rPr>
          <w:rFonts w:ascii="Times New Roman" w:hAnsi="Times New Roman"/>
          <w:sz w:val="24"/>
          <w:szCs w:val="24"/>
        </w:rPr>
        <w:t>Jl. Diponegoro No.52-60 Salatiga 50711, Indonesia.</w:t>
      </w:r>
    </w:p>
    <w:p w14:paraId="0A6EB7A6" w14:textId="77777777" w:rsidR="00692DD0" w:rsidRDefault="00692DD0" w:rsidP="00692DD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hone: +62 298 311881</w:t>
      </w:r>
    </w:p>
    <w:p w14:paraId="54881F30" w14:textId="77777777" w:rsidR="00692DD0" w:rsidRDefault="00692DD0" w:rsidP="00692DD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x: +62 298 324828</w:t>
      </w:r>
    </w:p>
    <w:p w14:paraId="05216402" w14:textId="33BA1375" w:rsidR="00692DD0" w:rsidRDefault="00692DD0" w:rsidP="00692DD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-mail: </w:t>
      </w:r>
      <w:r w:rsidRPr="002D1C38">
        <w:rPr>
          <w:rFonts w:ascii="Times New Roman" w:hAnsi="Times New Roman"/>
          <w:sz w:val="24"/>
          <w:szCs w:val="24"/>
        </w:rPr>
        <w:t>albert.kriestian@uksw.edu</w:t>
      </w:r>
    </w:p>
    <w:p w14:paraId="6D0665F5" w14:textId="77777777" w:rsidR="00692DD0" w:rsidRDefault="00692DD0" w:rsidP="00692DD0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7CC304E8" w14:textId="77777777" w:rsidR="001319B2" w:rsidRPr="00194CBB" w:rsidRDefault="001319B2" w:rsidP="001319B2"/>
    <w:p w14:paraId="7142B5B3" w14:textId="403809AB" w:rsidR="00692DD0" w:rsidRPr="00942334" w:rsidRDefault="001319B2" w:rsidP="00942334">
      <w:pPr>
        <w:pStyle w:val="Normal-noindent"/>
        <w:jc w:val="right"/>
        <w:rPr>
          <w:rFonts w:ascii="Arial Narrow" w:hAnsi="Arial Narrow"/>
          <w:color w:val="A6A6A6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sectPr w:rsidR="00692DD0" w:rsidRPr="00942334" w:rsidSect="007D16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699" w:right="1699" w:bottom="1699" w:left="1699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97441" w14:textId="77777777" w:rsidR="00DC2205" w:rsidRDefault="00DC2205" w:rsidP="003F0BBE">
      <w:pPr>
        <w:spacing w:after="0" w:line="240" w:lineRule="auto"/>
      </w:pPr>
      <w:r>
        <w:separator/>
      </w:r>
    </w:p>
  </w:endnote>
  <w:endnote w:type="continuationSeparator" w:id="0">
    <w:p w14:paraId="25C5865D" w14:textId="77777777" w:rsidR="00DC2205" w:rsidRDefault="00DC2205" w:rsidP="003F0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9BC5A1" w14:textId="77777777" w:rsidR="006F5836" w:rsidRDefault="006F58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E676F" w14:textId="782D145B" w:rsidR="006F5836" w:rsidRDefault="006F5836" w:rsidP="00802C5D">
    <w:pPr>
      <w:pStyle w:val="Footer"/>
    </w:pPr>
  </w:p>
  <w:p w14:paraId="56C22AEC" w14:textId="77777777" w:rsidR="006F5836" w:rsidRDefault="006F58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92DC9" w14:textId="77777777" w:rsidR="006F5836" w:rsidRDefault="006F58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A1B071" w14:textId="77777777" w:rsidR="00DC2205" w:rsidRDefault="00DC2205" w:rsidP="003F0BBE">
      <w:pPr>
        <w:spacing w:after="0" w:line="240" w:lineRule="auto"/>
      </w:pPr>
      <w:r>
        <w:separator/>
      </w:r>
    </w:p>
  </w:footnote>
  <w:footnote w:type="continuationSeparator" w:id="0">
    <w:p w14:paraId="397D010C" w14:textId="77777777" w:rsidR="00DC2205" w:rsidRDefault="00DC2205" w:rsidP="003F0B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F2F2FC" w14:textId="77777777" w:rsidR="006F5836" w:rsidRDefault="006F58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4D5EC" w14:textId="77777777" w:rsidR="006F5836" w:rsidRDefault="006F58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646EC7" w14:textId="77777777" w:rsidR="006F5836" w:rsidRDefault="006F58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60981"/>
    <w:multiLevelType w:val="hybridMultilevel"/>
    <w:tmpl w:val="259882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C2D4E"/>
    <w:multiLevelType w:val="hybridMultilevel"/>
    <w:tmpl w:val="90A20E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0768D"/>
    <w:multiLevelType w:val="hybridMultilevel"/>
    <w:tmpl w:val="FCE21FE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EA175D"/>
    <w:multiLevelType w:val="hybridMultilevel"/>
    <w:tmpl w:val="E1E48E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02CC3"/>
    <w:multiLevelType w:val="hybridMultilevel"/>
    <w:tmpl w:val="BAE8CC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14D14"/>
    <w:multiLevelType w:val="hybridMultilevel"/>
    <w:tmpl w:val="E536E8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74063"/>
    <w:multiLevelType w:val="hybridMultilevel"/>
    <w:tmpl w:val="BC42C84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8A4319"/>
    <w:multiLevelType w:val="multilevel"/>
    <w:tmpl w:val="FCF625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7220F25"/>
    <w:multiLevelType w:val="hybridMultilevel"/>
    <w:tmpl w:val="9EFCA9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663346"/>
    <w:multiLevelType w:val="multilevel"/>
    <w:tmpl w:val="A704CC6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03757CB"/>
    <w:multiLevelType w:val="hybridMultilevel"/>
    <w:tmpl w:val="7D104D30"/>
    <w:lvl w:ilvl="0" w:tplc="384C485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333D16"/>
    <w:multiLevelType w:val="hybridMultilevel"/>
    <w:tmpl w:val="6406B7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6F5791"/>
    <w:multiLevelType w:val="hybridMultilevel"/>
    <w:tmpl w:val="FCE21FE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4E0725"/>
    <w:multiLevelType w:val="hybridMultilevel"/>
    <w:tmpl w:val="636ECCCC"/>
    <w:lvl w:ilvl="0" w:tplc="2CF89EB0">
      <w:numFmt w:val="bullet"/>
      <w:lvlText w:val="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303452"/>
    <w:multiLevelType w:val="hybridMultilevel"/>
    <w:tmpl w:val="6DD4C4E2"/>
    <w:lvl w:ilvl="0" w:tplc="09F8B90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D50785"/>
    <w:multiLevelType w:val="hybridMultilevel"/>
    <w:tmpl w:val="EFE6F14A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83AD6"/>
    <w:multiLevelType w:val="hybridMultilevel"/>
    <w:tmpl w:val="E48EDA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A72EE5"/>
    <w:multiLevelType w:val="hybridMultilevel"/>
    <w:tmpl w:val="F9F84F74"/>
    <w:lvl w:ilvl="0" w:tplc="81646DE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A5C9B"/>
    <w:multiLevelType w:val="hybridMultilevel"/>
    <w:tmpl w:val="09C2BD9C"/>
    <w:lvl w:ilvl="0" w:tplc="3C9A707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343EEF"/>
    <w:multiLevelType w:val="hybridMultilevel"/>
    <w:tmpl w:val="402892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9E3B02"/>
    <w:multiLevelType w:val="hybridMultilevel"/>
    <w:tmpl w:val="7D046C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E91753"/>
    <w:multiLevelType w:val="hybridMultilevel"/>
    <w:tmpl w:val="650A98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CE030A"/>
    <w:multiLevelType w:val="hybridMultilevel"/>
    <w:tmpl w:val="3C9EEA34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E73A29"/>
    <w:multiLevelType w:val="hybridMultilevel"/>
    <w:tmpl w:val="5156AACE"/>
    <w:lvl w:ilvl="0" w:tplc="04EC4B8A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B57B18"/>
    <w:multiLevelType w:val="hybridMultilevel"/>
    <w:tmpl w:val="C68EBA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821747"/>
    <w:multiLevelType w:val="hybridMultilevel"/>
    <w:tmpl w:val="4AA4F9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5A5E11"/>
    <w:multiLevelType w:val="hybridMultilevel"/>
    <w:tmpl w:val="9EFCA9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161084"/>
    <w:multiLevelType w:val="hybridMultilevel"/>
    <w:tmpl w:val="02A4AE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461A1B"/>
    <w:multiLevelType w:val="hybridMultilevel"/>
    <w:tmpl w:val="5F64F7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C30B24"/>
    <w:multiLevelType w:val="hybridMultilevel"/>
    <w:tmpl w:val="139E0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1E0AC3"/>
    <w:multiLevelType w:val="hybridMultilevel"/>
    <w:tmpl w:val="3C9EEA34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2160E9"/>
    <w:multiLevelType w:val="hybridMultilevel"/>
    <w:tmpl w:val="12B40664"/>
    <w:lvl w:ilvl="0" w:tplc="9D5C439E">
      <w:start w:val="1"/>
      <w:numFmt w:val="lowerLetter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E92F7A"/>
    <w:multiLevelType w:val="hybridMultilevel"/>
    <w:tmpl w:val="C9042898"/>
    <w:lvl w:ilvl="0" w:tplc="BC6C1BD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CF1CE6"/>
    <w:multiLevelType w:val="hybridMultilevel"/>
    <w:tmpl w:val="70F27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D85E96"/>
    <w:multiLevelType w:val="hybridMultilevel"/>
    <w:tmpl w:val="B3960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366D10"/>
    <w:multiLevelType w:val="hybridMultilevel"/>
    <w:tmpl w:val="AD40239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FB7663"/>
    <w:multiLevelType w:val="hybridMultilevel"/>
    <w:tmpl w:val="2EBC41F6"/>
    <w:lvl w:ilvl="0" w:tplc="ED4AD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45C40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994C1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FC08B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BC87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A06A4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EA200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A6B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41A4F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74AB09E2"/>
    <w:multiLevelType w:val="multilevel"/>
    <w:tmpl w:val="0FEC13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79480474"/>
    <w:multiLevelType w:val="multilevel"/>
    <w:tmpl w:val="0FEC13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24"/>
  </w:num>
  <w:num w:numId="2">
    <w:abstractNumId w:val="27"/>
  </w:num>
  <w:num w:numId="3">
    <w:abstractNumId w:val="21"/>
  </w:num>
  <w:num w:numId="4">
    <w:abstractNumId w:val="1"/>
  </w:num>
  <w:num w:numId="5">
    <w:abstractNumId w:val="8"/>
  </w:num>
  <w:num w:numId="6">
    <w:abstractNumId w:val="36"/>
  </w:num>
  <w:num w:numId="7">
    <w:abstractNumId w:val="25"/>
  </w:num>
  <w:num w:numId="8">
    <w:abstractNumId w:val="35"/>
  </w:num>
  <w:num w:numId="9">
    <w:abstractNumId w:val="26"/>
  </w:num>
  <w:num w:numId="10">
    <w:abstractNumId w:val="3"/>
  </w:num>
  <w:num w:numId="11">
    <w:abstractNumId w:val="38"/>
  </w:num>
  <w:num w:numId="12">
    <w:abstractNumId w:val="37"/>
  </w:num>
  <w:num w:numId="13">
    <w:abstractNumId w:val="17"/>
  </w:num>
  <w:num w:numId="14">
    <w:abstractNumId w:val="23"/>
  </w:num>
  <w:num w:numId="15">
    <w:abstractNumId w:val="32"/>
  </w:num>
  <w:num w:numId="16">
    <w:abstractNumId w:val="14"/>
  </w:num>
  <w:num w:numId="17">
    <w:abstractNumId w:val="15"/>
  </w:num>
  <w:num w:numId="18">
    <w:abstractNumId w:val="12"/>
  </w:num>
  <w:num w:numId="19">
    <w:abstractNumId w:val="22"/>
  </w:num>
  <w:num w:numId="20">
    <w:abstractNumId w:val="2"/>
  </w:num>
  <w:num w:numId="21">
    <w:abstractNumId w:val="18"/>
  </w:num>
  <w:num w:numId="22">
    <w:abstractNumId w:val="20"/>
  </w:num>
  <w:num w:numId="23">
    <w:abstractNumId w:val="28"/>
  </w:num>
  <w:num w:numId="24">
    <w:abstractNumId w:val="0"/>
  </w:num>
  <w:num w:numId="25">
    <w:abstractNumId w:val="30"/>
  </w:num>
  <w:num w:numId="26">
    <w:abstractNumId w:val="5"/>
  </w:num>
  <w:num w:numId="27">
    <w:abstractNumId w:val="19"/>
  </w:num>
  <w:num w:numId="28">
    <w:abstractNumId w:val="4"/>
  </w:num>
  <w:num w:numId="29">
    <w:abstractNumId w:val="16"/>
  </w:num>
  <w:num w:numId="30">
    <w:abstractNumId w:val="11"/>
  </w:num>
  <w:num w:numId="31">
    <w:abstractNumId w:val="34"/>
  </w:num>
  <w:num w:numId="32">
    <w:abstractNumId w:val="29"/>
  </w:num>
  <w:num w:numId="33">
    <w:abstractNumId w:val="13"/>
  </w:num>
  <w:num w:numId="34">
    <w:abstractNumId w:val="6"/>
  </w:num>
  <w:num w:numId="35">
    <w:abstractNumId w:val="31"/>
  </w:num>
  <w:num w:numId="36">
    <w:abstractNumId w:val="10"/>
  </w:num>
  <w:num w:numId="37">
    <w:abstractNumId w:val="7"/>
  </w:num>
  <w:num w:numId="38">
    <w:abstractNumId w:val="9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TCxMDMzMjUxMzVS0lEKTi0uzszPAykwrAUA4Dfxq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Thesi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2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sd5rp9sdda2pee5xxpppwzhd5zefrpxf5xx&quot;&gt;Country of Origin&lt;record-ids&gt;&lt;item&gt;461&lt;/item&gt;&lt;item&gt;783&lt;/item&gt;&lt;item&gt;1237&lt;/item&gt;&lt;item&gt;1300&lt;/item&gt;&lt;item&gt;1508&lt;/item&gt;&lt;/record-ids&gt;&lt;/item&gt;&lt;/Libraries&gt;"/>
  </w:docVars>
  <w:rsids>
    <w:rsidRoot w:val="00AB6D97"/>
    <w:rsid w:val="0000423C"/>
    <w:rsid w:val="00004948"/>
    <w:rsid w:val="0000580A"/>
    <w:rsid w:val="00006176"/>
    <w:rsid w:val="000064B5"/>
    <w:rsid w:val="00006877"/>
    <w:rsid w:val="00006A73"/>
    <w:rsid w:val="00010205"/>
    <w:rsid w:val="00010731"/>
    <w:rsid w:val="00011671"/>
    <w:rsid w:val="00012459"/>
    <w:rsid w:val="000127C7"/>
    <w:rsid w:val="00012A30"/>
    <w:rsid w:val="00013821"/>
    <w:rsid w:val="00013A7B"/>
    <w:rsid w:val="000140C4"/>
    <w:rsid w:val="000146E2"/>
    <w:rsid w:val="00014D42"/>
    <w:rsid w:val="00016FF0"/>
    <w:rsid w:val="00016FF6"/>
    <w:rsid w:val="00017813"/>
    <w:rsid w:val="00017E1E"/>
    <w:rsid w:val="0002150F"/>
    <w:rsid w:val="00021BEA"/>
    <w:rsid w:val="00023072"/>
    <w:rsid w:val="000233FB"/>
    <w:rsid w:val="00023B38"/>
    <w:rsid w:val="00023E7F"/>
    <w:rsid w:val="0002404D"/>
    <w:rsid w:val="000240D9"/>
    <w:rsid w:val="000242F8"/>
    <w:rsid w:val="00024C76"/>
    <w:rsid w:val="00024D2C"/>
    <w:rsid w:val="00025BB0"/>
    <w:rsid w:val="00026490"/>
    <w:rsid w:val="000264E4"/>
    <w:rsid w:val="000266B9"/>
    <w:rsid w:val="00026818"/>
    <w:rsid w:val="00026E00"/>
    <w:rsid w:val="000273FF"/>
    <w:rsid w:val="00030C5C"/>
    <w:rsid w:val="00031437"/>
    <w:rsid w:val="00033341"/>
    <w:rsid w:val="000342A6"/>
    <w:rsid w:val="00034A2B"/>
    <w:rsid w:val="00035019"/>
    <w:rsid w:val="00037D9B"/>
    <w:rsid w:val="0004005C"/>
    <w:rsid w:val="00040804"/>
    <w:rsid w:val="00040901"/>
    <w:rsid w:val="00041091"/>
    <w:rsid w:val="000410F2"/>
    <w:rsid w:val="00041C11"/>
    <w:rsid w:val="00043170"/>
    <w:rsid w:val="0004329C"/>
    <w:rsid w:val="00043411"/>
    <w:rsid w:val="00043488"/>
    <w:rsid w:val="00043529"/>
    <w:rsid w:val="000435F5"/>
    <w:rsid w:val="00043A74"/>
    <w:rsid w:val="00045063"/>
    <w:rsid w:val="000451CF"/>
    <w:rsid w:val="0004586F"/>
    <w:rsid w:val="000465F0"/>
    <w:rsid w:val="00046688"/>
    <w:rsid w:val="0004668F"/>
    <w:rsid w:val="0004691B"/>
    <w:rsid w:val="00046A58"/>
    <w:rsid w:val="0004784D"/>
    <w:rsid w:val="00050429"/>
    <w:rsid w:val="00050A49"/>
    <w:rsid w:val="0005168A"/>
    <w:rsid w:val="00051693"/>
    <w:rsid w:val="00052238"/>
    <w:rsid w:val="00052E58"/>
    <w:rsid w:val="00053C91"/>
    <w:rsid w:val="00056BE5"/>
    <w:rsid w:val="00057628"/>
    <w:rsid w:val="000576C6"/>
    <w:rsid w:val="0006031B"/>
    <w:rsid w:val="000627EB"/>
    <w:rsid w:val="00063E1E"/>
    <w:rsid w:val="00065AA2"/>
    <w:rsid w:val="00065DBC"/>
    <w:rsid w:val="0006771E"/>
    <w:rsid w:val="00067B93"/>
    <w:rsid w:val="000704B9"/>
    <w:rsid w:val="000717BA"/>
    <w:rsid w:val="00072199"/>
    <w:rsid w:val="000728B9"/>
    <w:rsid w:val="000729B8"/>
    <w:rsid w:val="000754FA"/>
    <w:rsid w:val="00075A15"/>
    <w:rsid w:val="00075DD6"/>
    <w:rsid w:val="0007646E"/>
    <w:rsid w:val="0007688B"/>
    <w:rsid w:val="000770A1"/>
    <w:rsid w:val="00077EA3"/>
    <w:rsid w:val="000806CB"/>
    <w:rsid w:val="000825D8"/>
    <w:rsid w:val="00082E3B"/>
    <w:rsid w:val="00083011"/>
    <w:rsid w:val="000835D7"/>
    <w:rsid w:val="000862A1"/>
    <w:rsid w:val="00086C3F"/>
    <w:rsid w:val="000873CF"/>
    <w:rsid w:val="00091D50"/>
    <w:rsid w:val="0009255F"/>
    <w:rsid w:val="00092923"/>
    <w:rsid w:val="0009315E"/>
    <w:rsid w:val="00093402"/>
    <w:rsid w:val="00093538"/>
    <w:rsid w:val="000939DD"/>
    <w:rsid w:val="00093F52"/>
    <w:rsid w:val="000942CA"/>
    <w:rsid w:val="000953C2"/>
    <w:rsid w:val="0009602E"/>
    <w:rsid w:val="00097327"/>
    <w:rsid w:val="0009765B"/>
    <w:rsid w:val="00097AB8"/>
    <w:rsid w:val="000A046F"/>
    <w:rsid w:val="000A0517"/>
    <w:rsid w:val="000A155E"/>
    <w:rsid w:val="000A25B1"/>
    <w:rsid w:val="000A2749"/>
    <w:rsid w:val="000A3E1D"/>
    <w:rsid w:val="000A5082"/>
    <w:rsid w:val="000A6967"/>
    <w:rsid w:val="000A6A58"/>
    <w:rsid w:val="000A6AA2"/>
    <w:rsid w:val="000A6B69"/>
    <w:rsid w:val="000A7A48"/>
    <w:rsid w:val="000B04A7"/>
    <w:rsid w:val="000B09C1"/>
    <w:rsid w:val="000B09FB"/>
    <w:rsid w:val="000B0D1D"/>
    <w:rsid w:val="000B1559"/>
    <w:rsid w:val="000B166F"/>
    <w:rsid w:val="000B1B93"/>
    <w:rsid w:val="000B1C81"/>
    <w:rsid w:val="000B1E34"/>
    <w:rsid w:val="000B3969"/>
    <w:rsid w:val="000B39D3"/>
    <w:rsid w:val="000B3A3F"/>
    <w:rsid w:val="000B4300"/>
    <w:rsid w:val="000B483D"/>
    <w:rsid w:val="000B4C3A"/>
    <w:rsid w:val="000B51F6"/>
    <w:rsid w:val="000B5405"/>
    <w:rsid w:val="000B5726"/>
    <w:rsid w:val="000B6BA5"/>
    <w:rsid w:val="000B77B2"/>
    <w:rsid w:val="000C0EC9"/>
    <w:rsid w:val="000C1088"/>
    <w:rsid w:val="000C1E25"/>
    <w:rsid w:val="000C2398"/>
    <w:rsid w:val="000C278E"/>
    <w:rsid w:val="000C29EF"/>
    <w:rsid w:val="000C2A4C"/>
    <w:rsid w:val="000C3092"/>
    <w:rsid w:val="000C326F"/>
    <w:rsid w:val="000C32CB"/>
    <w:rsid w:val="000C4822"/>
    <w:rsid w:val="000C5471"/>
    <w:rsid w:val="000C609D"/>
    <w:rsid w:val="000C6BC2"/>
    <w:rsid w:val="000C6F89"/>
    <w:rsid w:val="000C769D"/>
    <w:rsid w:val="000C78A6"/>
    <w:rsid w:val="000D04AB"/>
    <w:rsid w:val="000D055E"/>
    <w:rsid w:val="000D11C4"/>
    <w:rsid w:val="000D1CC3"/>
    <w:rsid w:val="000D4DAE"/>
    <w:rsid w:val="000D4FD6"/>
    <w:rsid w:val="000D6379"/>
    <w:rsid w:val="000D6E01"/>
    <w:rsid w:val="000D6FE4"/>
    <w:rsid w:val="000D732C"/>
    <w:rsid w:val="000D76AD"/>
    <w:rsid w:val="000E1EFF"/>
    <w:rsid w:val="000E2497"/>
    <w:rsid w:val="000E2917"/>
    <w:rsid w:val="000E40C0"/>
    <w:rsid w:val="000E47FC"/>
    <w:rsid w:val="000E6915"/>
    <w:rsid w:val="000E7360"/>
    <w:rsid w:val="000E7401"/>
    <w:rsid w:val="000F3285"/>
    <w:rsid w:val="000F36FB"/>
    <w:rsid w:val="000F3ADA"/>
    <w:rsid w:val="000F3CCF"/>
    <w:rsid w:val="000F4759"/>
    <w:rsid w:val="000F4EF1"/>
    <w:rsid w:val="000F5A57"/>
    <w:rsid w:val="000F5D8F"/>
    <w:rsid w:val="000F61BD"/>
    <w:rsid w:val="000F62D3"/>
    <w:rsid w:val="000F6CA4"/>
    <w:rsid w:val="000F6EA7"/>
    <w:rsid w:val="000F7CC4"/>
    <w:rsid w:val="00101433"/>
    <w:rsid w:val="00101500"/>
    <w:rsid w:val="0010176F"/>
    <w:rsid w:val="00103C2A"/>
    <w:rsid w:val="00104465"/>
    <w:rsid w:val="00104A7A"/>
    <w:rsid w:val="0010542B"/>
    <w:rsid w:val="001057F5"/>
    <w:rsid w:val="00105C14"/>
    <w:rsid w:val="0010641E"/>
    <w:rsid w:val="0010686C"/>
    <w:rsid w:val="001068E4"/>
    <w:rsid w:val="00107C76"/>
    <w:rsid w:val="00110346"/>
    <w:rsid w:val="001107FB"/>
    <w:rsid w:val="001124B4"/>
    <w:rsid w:val="00112810"/>
    <w:rsid w:val="00112A07"/>
    <w:rsid w:val="00113470"/>
    <w:rsid w:val="0011372D"/>
    <w:rsid w:val="00113FD0"/>
    <w:rsid w:val="00115622"/>
    <w:rsid w:val="001167CE"/>
    <w:rsid w:val="00116E71"/>
    <w:rsid w:val="0011787E"/>
    <w:rsid w:val="00120383"/>
    <w:rsid w:val="00121907"/>
    <w:rsid w:val="00121B08"/>
    <w:rsid w:val="00121B6E"/>
    <w:rsid w:val="0012272F"/>
    <w:rsid w:val="00122AB0"/>
    <w:rsid w:val="001257E7"/>
    <w:rsid w:val="00125970"/>
    <w:rsid w:val="00126016"/>
    <w:rsid w:val="00126648"/>
    <w:rsid w:val="00126C9D"/>
    <w:rsid w:val="001273DF"/>
    <w:rsid w:val="001275AE"/>
    <w:rsid w:val="001319B2"/>
    <w:rsid w:val="00131A0E"/>
    <w:rsid w:val="00131D30"/>
    <w:rsid w:val="00132C75"/>
    <w:rsid w:val="00133191"/>
    <w:rsid w:val="0013344F"/>
    <w:rsid w:val="0013613A"/>
    <w:rsid w:val="001373C1"/>
    <w:rsid w:val="00140707"/>
    <w:rsid w:val="00141BEC"/>
    <w:rsid w:val="001422D7"/>
    <w:rsid w:val="0014508B"/>
    <w:rsid w:val="00146086"/>
    <w:rsid w:val="0014616A"/>
    <w:rsid w:val="00147003"/>
    <w:rsid w:val="001470A7"/>
    <w:rsid w:val="001511F8"/>
    <w:rsid w:val="0015134E"/>
    <w:rsid w:val="00153DCC"/>
    <w:rsid w:val="001541D2"/>
    <w:rsid w:val="00154489"/>
    <w:rsid w:val="00154788"/>
    <w:rsid w:val="00155F9B"/>
    <w:rsid w:val="00156BB4"/>
    <w:rsid w:val="00157074"/>
    <w:rsid w:val="0015733B"/>
    <w:rsid w:val="00157CEC"/>
    <w:rsid w:val="00160F72"/>
    <w:rsid w:val="00161619"/>
    <w:rsid w:val="00161E53"/>
    <w:rsid w:val="001620DB"/>
    <w:rsid w:val="00162F5F"/>
    <w:rsid w:val="00163766"/>
    <w:rsid w:val="00164163"/>
    <w:rsid w:val="001648AC"/>
    <w:rsid w:val="001649D1"/>
    <w:rsid w:val="00165563"/>
    <w:rsid w:val="00165D8A"/>
    <w:rsid w:val="001668C1"/>
    <w:rsid w:val="00166C9C"/>
    <w:rsid w:val="00167CF1"/>
    <w:rsid w:val="00170B2C"/>
    <w:rsid w:val="001712AA"/>
    <w:rsid w:val="00171CE1"/>
    <w:rsid w:val="00171F61"/>
    <w:rsid w:val="001724D2"/>
    <w:rsid w:val="001728CE"/>
    <w:rsid w:val="00173817"/>
    <w:rsid w:val="0017397E"/>
    <w:rsid w:val="00173A50"/>
    <w:rsid w:val="00174640"/>
    <w:rsid w:val="00174A68"/>
    <w:rsid w:val="00176CCF"/>
    <w:rsid w:val="00177070"/>
    <w:rsid w:val="001808DE"/>
    <w:rsid w:val="001820F4"/>
    <w:rsid w:val="00182852"/>
    <w:rsid w:val="00183ACB"/>
    <w:rsid w:val="00185E60"/>
    <w:rsid w:val="001873D6"/>
    <w:rsid w:val="00187934"/>
    <w:rsid w:val="00187E0D"/>
    <w:rsid w:val="00191F9A"/>
    <w:rsid w:val="00194A28"/>
    <w:rsid w:val="00194A3B"/>
    <w:rsid w:val="0019513C"/>
    <w:rsid w:val="0019670D"/>
    <w:rsid w:val="00196999"/>
    <w:rsid w:val="001971EF"/>
    <w:rsid w:val="001977DB"/>
    <w:rsid w:val="00197BD5"/>
    <w:rsid w:val="001A082D"/>
    <w:rsid w:val="001A16EF"/>
    <w:rsid w:val="001A1FB9"/>
    <w:rsid w:val="001A22DA"/>
    <w:rsid w:val="001A2643"/>
    <w:rsid w:val="001A2CFB"/>
    <w:rsid w:val="001A39D6"/>
    <w:rsid w:val="001A3E81"/>
    <w:rsid w:val="001A452E"/>
    <w:rsid w:val="001A4B0C"/>
    <w:rsid w:val="001A4CD4"/>
    <w:rsid w:val="001A624B"/>
    <w:rsid w:val="001A7700"/>
    <w:rsid w:val="001B060C"/>
    <w:rsid w:val="001B082C"/>
    <w:rsid w:val="001B09C2"/>
    <w:rsid w:val="001B0BCD"/>
    <w:rsid w:val="001B13D0"/>
    <w:rsid w:val="001B2848"/>
    <w:rsid w:val="001B2AFE"/>
    <w:rsid w:val="001B3150"/>
    <w:rsid w:val="001B3404"/>
    <w:rsid w:val="001B4914"/>
    <w:rsid w:val="001B6386"/>
    <w:rsid w:val="001B6EB8"/>
    <w:rsid w:val="001B725B"/>
    <w:rsid w:val="001B7B05"/>
    <w:rsid w:val="001C01F6"/>
    <w:rsid w:val="001C06E8"/>
    <w:rsid w:val="001C242D"/>
    <w:rsid w:val="001C391E"/>
    <w:rsid w:val="001C4A49"/>
    <w:rsid w:val="001C5C69"/>
    <w:rsid w:val="001C687C"/>
    <w:rsid w:val="001C6EAF"/>
    <w:rsid w:val="001C7048"/>
    <w:rsid w:val="001C7326"/>
    <w:rsid w:val="001C78DC"/>
    <w:rsid w:val="001C7AF9"/>
    <w:rsid w:val="001C7E2F"/>
    <w:rsid w:val="001D0F90"/>
    <w:rsid w:val="001D1780"/>
    <w:rsid w:val="001D40BF"/>
    <w:rsid w:val="001D4123"/>
    <w:rsid w:val="001D4C13"/>
    <w:rsid w:val="001D5D23"/>
    <w:rsid w:val="001D6128"/>
    <w:rsid w:val="001D6AB7"/>
    <w:rsid w:val="001D6C2A"/>
    <w:rsid w:val="001D7E45"/>
    <w:rsid w:val="001E080F"/>
    <w:rsid w:val="001E0EA1"/>
    <w:rsid w:val="001E372C"/>
    <w:rsid w:val="001E42DE"/>
    <w:rsid w:val="001E55B4"/>
    <w:rsid w:val="001E5DDF"/>
    <w:rsid w:val="001E7219"/>
    <w:rsid w:val="001E776B"/>
    <w:rsid w:val="001E7A61"/>
    <w:rsid w:val="001F0462"/>
    <w:rsid w:val="001F07A1"/>
    <w:rsid w:val="001F2837"/>
    <w:rsid w:val="001F2FFD"/>
    <w:rsid w:val="001F36A4"/>
    <w:rsid w:val="001F4337"/>
    <w:rsid w:val="001F5AFA"/>
    <w:rsid w:val="001F76CE"/>
    <w:rsid w:val="00200092"/>
    <w:rsid w:val="00200642"/>
    <w:rsid w:val="00201654"/>
    <w:rsid w:val="00202EFC"/>
    <w:rsid w:val="00203F0C"/>
    <w:rsid w:val="00204146"/>
    <w:rsid w:val="0020426E"/>
    <w:rsid w:val="0020484A"/>
    <w:rsid w:val="0020587C"/>
    <w:rsid w:val="00210955"/>
    <w:rsid w:val="00210DE1"/>
    <w:rsid w:val="00211C55"/>
    <w:rsid w:val="00211F6D"/>
    <w:rsid w:val="00212502"/>
    <w:rsid w:val="00213833"/>
    <w:rsid w:val="00214574"/>
    <w:rsid w:val="002146BF"/>
    <w:rsid w:val="0021633A"/>
    <w:rsid w:val="002169F3"/>
    <w:rsid w:val="00216B50"/>
    <w:rsid w:val="0022007E"/>
    <w:rsid w:val="00220CB1"/>
    <w:rsid w:val="0022127F"/>
    <w:rsid w:val="00222049"/>
    <w:rsid w:val="00222E45"/>
    <w:rsid w:val="0022358F"/>
    <w:rsid w:val="002237F6"/>
    <w:rsid w:val="00223940"/>
    <w:rsid w:val="0022421D"/>
    <w:rsid w:val="002250EF"/>
    <w:rsid w:val="00225C13"/>
    <w:rsid w:val="00226016"/>
    <w:rsid w:val="002262FD"/>
    <w:rsid w:val="00226A8F"/>
    <w:rsid w:val="00227736"/>
    <w:rsid w:val="002300F1"/>
    <w:rsid w:val="002305CD"/>
    <w:rsid w:val="0023193E"/>
    <w:rsid w:val="00231AAB"/>
    <w:rsid w:val="00231ABA"/>
    <w:rsid w:val="00232619"/>
    <w:rsid w:val="00232C86"/>
    <w:rsid w:val="002357F3"/>
    <w:rsid w:val="002360E2"/>
    <w:rsid w:val="00236663"/>
    <w:rsid w:val="00236803"/>
    <w:rsid w:val="00236E46"/>
    <w:rsid w:val="00237FF9"/>
    <w:rsid w:val="002400D6"/>
    <w:rsid w:val="00240705"/>
    <w:rsid w:val="00240D98"/>
    <w:rsid w:val="00240F8B"/>
    <w:rsid w:val="00241131"/>
    <w:rsid w:val="0024146B"/>
    <w:rsid w:val="0024200A"/>
    <w:rsid w:val="0024281D"/>
    <w:rsid w:val="002428EC"/>
    <w:rsid w:val="00243AB6"/>
    <w:rsid w:val="00243BE5"/>
    <w:rsid w:val="00243F8B"/>
    <w:rsid w:val="00244891"/>
    <w:rsid w:val="00245F20"/>
    <w:rsid w:val="002461D2"/>
    <w:rsid w:val="00247990"/>
    <w:rsid w:val="00247CD9"/>
    <w:rsid w:val="0025120D"/>
    <w:rsid w:val="00251609"/>
    <w:rsid w:val="00251EF9"/>
    <w:rsid w:val="00252189"/>
    <w:rsid w:val="002525E1"/>
    <w:rsid w:val="00252AB8"/>
    <w:rsid w:val="002532B5"/>
    <w:rsid w:val="00255052"/>
    <w:rsid w:val="002558C0"/>
    <w:rsid w:val="00255960"/>
    <w:rsid w:val="002576CF"/>
    <w:rsid w:val="002577EF"/>
    <w:rsid w:val="0026065C"/>
    <w:rsid w:val="00260B95"/>
    <w:rsid w:val="002616A8"/>
    <w:rsid w:val="00262D52"/>
    <w:rsid w:val="002638B9"/>
    <w:rsid w:val="00263C80"/>
    <w:rsid w:val="00263F5F"/>
    <w:rsid w:val="00264BE0"/>
    <w:rsid w:val="00264FD5"/>
    <w:rsid w:val="00265BAF"/>
    <w:rsid w:val="00266CD1"/>
    <w:rsid w:val="00267370"/>
    <w:rsid w:val="002709F4"/>
    <w:rsid w:val="00270A3C"/>
    <w:rsid w:val="002714CA"/>
    <w:rsid w:val="002726FB"/>
    <w:rsid w:val="002737F3"/>
    <w:rsid w:val="002757E4"/>
    <w:rsid w:val="00277A71"/>
    <w:rsid w:val="00277D64"/>
    <w:rsid w:val="00277ECB"/>
    <w:rsid w:val="00280441"/>
    <w:rsid w:val="002813B4"/>
    <w:rsid w:val="00281E82"/>
    <w:rsid w:val="00281F76"/>
    <w:rsid w:val="0028205E"/>
    <w:rsid w:val="00282819"/>
    <w:rsid w:val="00282B60"/>
    <w:rsid w:val="00283774"/>
    <w:rsid w:val="0028400C"/>
    <w:rsid w:val="00284B64"/>
    <w:rsid w:val="00284DE8"/>
    <w:rsid w:val="00285062"/>
    <w:rsid w:val="00285326"/>
    <w:rsid w:val="00286132"/>
    <w:rsid w:val="00286311"/>
    <w:rsid w:val="00286A25"/>
    <w:rsid w:val="00290D2D"/>
    <w:rsid w:val="00290FA5"/>
    <w:rsid w:val="002914D8"/>
    <w:rsid w:val="002915D8"/>
    <w:rsid w:val="002917DB"/>
    <w:rsid w:val="00291956"/>
    <w:rsid w:val="00291FA5"/>
    <w:rsid w:val="00292303"/>
    <w:rsid w:val="002923A1"/>
    <w:rsid w:val="00292976"/>
    <w:rsid w:val="00293125"/>
    <w:rsid w:val="002942FC"/>
    <w:rsid w:val="0029433A"/>
    <w:rsid w:val="00294A47"/>
    <w:rsid w:val="0029519A"/>
    <w:rsid w:val="00296081"/>
    <w:rsid w:val="002961D3"/>
    <w:rsid w:val="00297185"/>
    <w:rsid w:val="00297F89"/>
    <w:rsid w:val="002A0498"/>
    <w:rsid w:val="002A0785"/>
    <w:rsid w:val="002A07F4"/>
    <w:rsid w:val="002A083D"/>
    <w:rsid w:val="002A0C57"/>
    <w:rsid w:val="002A33E6"/>
    <w:rsid w:val="002A4190"/>
    <w:rsid w:val="002A63A1"/>
    <w:rsid w:val="002A63B9"/>
    <w:rsid w:val="002A6B07"/>
    <w:rsid w:val="002A7112"/>
    <w:rsid w:val="002A7622"/>
    <w:rsid w:val="002B0B1B"/>
    <w:rsid w:val="002B0D38"/>
    <w:rsid w:val="002B18B3"/>
    <w:rsid w:val="002B2278"/>
    <w:rsid w:val="002B2A15"/>
    <w:rsid w:val="002B3247"/>
    <w:rsid w:val="002B3708"/>
    <w:rsid w:val="002B4AAE"/>
    <w:rsid w:val="002B5CFC"/>
    <w:rsid w:val="002B5EA5"/>
    <w:rsid w:val="002B6BD4"/>
    <w:rsid w:val="002B769B"/>
    <w:rsid w:val="002B7818"/>
    <w:rsid w:val="002C0EC0"/>
    <w:rsid w:val="002C1B46"/>
    <w:rsid w:val="002C1E05"/>
    <w:rsid w:val="002C274F"/>
    <w:rsid w:val="002C27DD"/>
    <w:rsid w:val="002C4625"/>
    <w:rsid w:val="002C594A"/>
    <w:rsid w:val="002C5BB0"/>
    <w:rsid w:val="002C6647"/>
    <w:rsid w:val="002C74B3"/>
    <w:rsid w:val="002C7C99"/>
    <w:rsid w:val="002D07F0"/>
    <w:rsid w:val="002D227C"/>
    <w:rsid w:val="002D234D"/>
    <w:rsid w:val="002D26DA"/>
    <w:rsid w:val="002D2EE3"/>
    <w:rsid w:val="002D3651"/>
    <w:rsid w:val="002D3796"/>
    <w:rsid w:val="002D41DD"/>
    <w:rsid w:val="002D4307"/>
    <w:rsid w:val="002D48C2"/>
    <w:rsid w:val="002D4BE5"/>
    <w:rsid w:val="002D5CC9"/>
    <w:rsid w:val="002D5E16"/>
    <w:rsid w:val="002D60B7"/>
    <w:rsid w:val="002D6E62"/>
    <w:rsid w:val="002E0806"/>
    <w:rsid w:val="002E181F"/>
    <w:rsid w:val="002E244B"/>
    <w:rsid w:val="002E3A36"/>
    <w:rsid w:val="002E40F2"/>
    <w:rsid w:val="002E4CDA"/>
    <w:rsid w:val="002E5414"/>
    <w:rsid w:val="002E6E38"/>
    <w:rsid w:val="002E7410"/>
    <w:rsid w:val="002E77E8"/>
    <w:rsid w:val="002E7F5A"/>
    <w:rsid w:val="002F03F3"/>
    <w:rsid w:val="002F0D83"/>
    <w:rsid w:val="002F2327"/>
    <w:rsid w:val="002F2B09"/>
    <w:rsid w:val="002F30C5"/>
    <w:rsid w:val="002F4E52"/>
    <w:rsid w:val="002F50FB"/>
    <w:rsid w:val="002F5151"/>
    <w:rsid w:val="002F55E4"/>
    <w:rsid w:val="002F5D12"/>
    <w:rsid w:val="002F6A3D"/>
    <w:rsid w:val="003002D2"/>
    <w:rsid w:val="00300643"/>
    <w:rsid w:val="00300810"/>
    <w:rsid w:val="003013C4"/>
    <w:rsid w:val="0030241A"/>
    <w:rsid w:val="00303D2B"/>
    <w:rsid w:val="003051A4"/>
    <w:rsid w:val="0030562D"/>
    <w:rsid w:val="0030580A"/>
    <w:rsid w:val="003058F2"/>
    <w:rsid w:val="00305905"/>
    <w:rsid w:val="00305DB5"/>
    <w:rsid w:val="0031002D"/>
    <w:rsid w:val="003103A4"/>
    <w:rsid w:val="0031046B"/>
    <w:rsid w:val="00312373"/>
    <w:rsid w:val="003134FE"/>
    <w:rsid w:val="0031382B"/>
    <w:rsid w:val="003156CB"/>
    <w:rsid w:val="00315E1F"/>
    <w:rsid w:val="0031759D"/>
    <w:rsid w:val="0031766B"/>
    <w:rsid w:val="003178A5"/>
    <w:rsid w:val="00317D6E"/>
    <w:rsid w:val="00320020"/>
    <w:rsid w:val="00321AC6"/>
    <w:rsid w:val="00322050"/>
    <w:rsid w:val="00322633"/>
    <w:rsid w:val="00322B26"/>
    <w:rsid w:val="003233AB"/>
    <w:rsid w:val="003233FF"/>
    <w:rsid w:val="003234E2"/>
    <w:rsid w:val="003244AE"/>
    <w:rsid w:val="003251B9"/>
    <w:rsid w:val="00325AF1"/>
    <w:rsid w:val="00325D77"/>
    <w:rsid w:val="00325F73"/>
    <w:rsid w:val="0032675D"/>
    <w:rsid w:val="003267CC"/>
    <w:rsid w:val="00326881"/>
    <w:rsid w:val="00327144"/>
    <w:rsid w:val="003303EB"/>
    <w:rsid w:val="003304B9"/>
    <w:rsid w:val="003306A0"/>
    <w:rsid w:val="003311EE"/>
    <w:rsid w:val="003314ED"/>
    <w:rsid w:val="00331E67"/>
    <w:rsid w:val="0033286B"/>
    <w:rsid w:val="00332A7D"/>
    <w:rsid w:val="003338A2"/>
    <w:rsid w:val="00333913"/>
    <w:rsid w:val="00333B65"/>
    <w:rsid w:val="003343C6"/>
    <w:rsid w:val="00334553"/>
    <w:rsid w:val="00334E1A"/>
    <w:rsid w:val="00334E42"/>
    <w:rsid w:val="003402A1"/>
    <w:rsid w:val="00341E8F"/>
    <w:rsid w:val="00342728"/>
    <w:rsid w:val="00342B48"/>
    <w:rsid w:val="00342C92"/>
    <w:rsid w:val="003437E0"/>
    <w:rsid w:val="00343D96"/>
    <w:rsid w:val="003447E4"/>
    <w:rsid w:val="00345D48"/>
    <w:rsid w:val="00345F69"/>
    <w:rsid w:val="00346996"/>
    <w:rsid w:val="00347EBE"/>
    <w:rsid w:val="00350DD7"/>
    <w:rsid w:val="00351361"/>
    <w:rsid w:val="003518B2"/>
    <w:rsid w:val="00351D9D"/>
    <w:rsid w:val="00352C4C"/>
    <w:rsid w:val="00352CA8"/>
    <w:rsid w:val="00352E75"/>
    <w:rsid w:val="00353339"/>
    <w:rsid w:val="003537CE"/>
    <w:rsid w:val="00354B3F"/>
    <w:rsid w:val="00355971"/>
    <w:rsid w:val="0035645C"/>
    <w:rsid w:val="00356C5D"/>
    <w:rsid w:val="00356EC5"/>
    <w:rsid w:val="003577EE"/>
    <w:rsid w:val="00360BED"/>
    <w:rsid w:val="0036227E"/>
    <w:rsid w:val="003640F4"/>
    <w:rsid w:val="003643D9"/>
    <w:rsid w:val="003657D8"/>
    <w:rsid w:val="00365A3C"/>
    <w:rsid w:val="00366714"/>
    <w:rsid w:val="00366F4B"/>
    <w:rsid w:val="00370477"/>
    <w:rsid w:val="003707B8"/>
    <w:rsid w:val="003709A5"/>
    <w:rsid w:val="00370CB3"/>
    <w:rsid w:val="003722FA"/>
    <w:rsid w:val="0037277E"/>
    <w:rsid w:val="0037456D"/>
    <w:rsid w:val="00377C7B"/>
    <w:rsid w:val="00377E04"/>
    <w:rsid w:val="0038159A"/>
    <w:rsid w:val="00381BD6"/>
    <w:rsid w:val="00381E29"/>
    <w:rsid w:val="00382D85"/>
    <w:rsid w:val="00382EF3"/>
    <w:rsid w:val="00383211"/>
    <w:rsid w:val="00383DA9"/>
    <w:rsid w:val="00384B4A"/>
    <w:rsid w:val="00385239"/>
    <w:rsid w:val="00385726"/>
    <w:rsid w:val="00385AE7"/>
    <w:rsid w:val="00386129"/>
    <w:rsid w:val="003875AF"/>
    <w:rsid w:val="003901AD"/>
    <w:rsid w:val="0039053C"/>
    <w:rsid w:val="00390708"/>
    <w:rsid w:val="00390BDE"/>
    <w:rsid w:val="00391AB2"/>
    <w:rsid w:val="00391D46"/>
    <w:rsid w:val="00391D6F"/>
    <w:rsid w:val="00393AAF"/>
    <w:rsid w:val="00394270"/>
    <w:rsid w:val="00396741"/>
    <w:rsid w:val="00397499"/>
    <w:rsid w:val="00397684"/>
    <w:rsid w:val="003977C0"/>
    <w:rsid w:val="003A147F"/>
    <w:rsid w:val="003A2197"/>
    <w:rsid w:val="003A2CC5"/>
    <w:rsid w:val="003A317C"/>
    <w:rsid w:val="003A3B65"/>
    <w:rsid w:val="003A4A5C"/>
    <w:rsid w:val="003A594F"/>
    <w:rsid w:val="003A6D0F"/>
    <w:rsid w:val="003B076D"/>
    <w:rsid w:val="003B081E"/>
    <w:rsid w:val="003B19BA"/>
    <w:rsid w:val="003B375D"/>
    <w:rsid w:val="003B444D"/>
    <w:rsid w:val="003B4D07"/>
    <w:rsid w:val="003B4EDC"/>
    <w:rsid w:val="003B56A4"/>
    <w:rsid w:val="003B65B0"/>
    <w:rsid w:val="003B688A"/>
    <w:rsid w:val="003B71C3"/>
    <w:rsid w:val="003B7C84"/>
    <w:rsid w:val="003C0B73"/>
    <w:rsid w:val="003C0BE6"/>
    <w:rsid w:val="003C127A"/>
    <w:rsid w:val="003C1A53"/>
    <w:rsid w:val="003C24C1"/>
    <w:rsid w:val="003C6932"/>
    <w:rsid w:val="003C6A06"/>
    <w:rsid w:val="003C6DBE"/>
    <w:rsid w:val="003C73C7"/>
    <w:rsid w:val="003C7A82"/>
    <w:rsid w:val="003C7F65"/>
    <w:rsid w:val="003D0886"/>
    <w:rsid w:val="003D27E6"/>
    <w:rsid w:val="003D2E8C"/>
    <w:rsid w:val="003D5834"/>
    <w:rsid w:val="003D5C5D"/>
    <w:rsid w:val="003D6537"/>
    <w:rsid w:val="003E0306"/>
    <w:rsid w:val="003E0E7C"/>
    <w:rsid w:val="003E0EDA"/>
    <w:rsid w:val="003E1066"/>
    <w:rsid w:val="003E1663"/>
    <w:rsid w:val="003E27C4"/>
    <w:rsid w:val="003E2C81"/>
    <w:rsid w:val="003E5BB0"/>
    <w:rsid w:val="003E5C35"/>
    <w:rsid w:val="003E7806"/>
    <w:rsid w:val="003E793C"/>
    <w:rsid w:val="003F0247"/>
    <w:rsid w:val="003F06BA"/>
    <w:rsid w:val="003F0BBE"/>
    <w:rsid w:val="003F106D"/>
    <w:rsid w:val="003F1087"/>
    <w:rsid w:val="003F139D"/>
    <w:rsid w:val="003F16B0"/>
    <w:rsid w:val="003F16B9"/>
    <w:rsid w:val="003F1993"/>
    <w:rsid w:val="003F2AAE"/>
    <w:rsid w:val="003F53A2"/>
    <w:rsid w:val="003F5935"/>
    <w:rsid w:val="003F7412"/>
    <w:rsid w:val="004004D1"/>
    <w:rsid w:val="00400BD6"/>
    <w:rsid w:val="0040202E"/>
    <w:rsid w:val="00402D0A"/>
    <w:rsid w:val="004056CD"/>
    <w:rsid w:val="004057ED"/>
    <w:rsid w:val="00406175"/>
    <w:rsid w:val="00410466"/>
    <w:rsid w:val="004112D7"/>
    <w:rsid w:val="004126E2"/>
    <w:rsid w:val="004133B0"/>
    <w:rsid w:val="00414702"/>
    <w:rsid w:val="00414F03"/>
    <w:rsid w:val="00415705"/>
    <w:rsid w:val="004158BB"/>
    <w:rsid w:val="00416174"/>
    <w:rsid w:val="0041623B"/>
    <w:rsid w:val="004163B3"/>
    <w:rsid w:val="004167BC"/>
    <w:rsid w:val="00416EA3"/>
    <w:rsid w:val="00416EC2"/>
    <w:rsid w:val="00417073"/>
    <w:rsid w:val="00417ABF"/>
    <w:rsid w:val="00417B02"/>
    <w:rsid w:val="00420D56"/>
    <w:rsid w:val="0042226C"/>
    <w:rsid w:val="00422481"/>
    <w:rsid w:val="0042265D"/>
    <w:rsid w:val="0042312E"/>
    <w:rsid w:val="004241DD"/>
    <w:rsid w:val="00425075"/>
    <w:rsid w:val="004250A6"/>
    <w:rsid w:val="004255CC"/>
    <w:rsid w:val="00425EDB"/>
    <w:rsid w:val="0042681A"/>
    <w:rsid w:val="00426C0C"/>
    <w:rsid w:val="00427032"/>
    <w:rsid w:val="00427120"/>
    <w:rsid w:val="00427927"/>
    <w:rsid w:val="0043054C"/>
    <w:rsid w:val="004318CA"/>
    <w:rsid w:val="0043198E"/>
    <w:rsid w:val="00433C45"/>
    <w:rsid w:val="00433CD0"/>
    <w:rsid w:val="004352B1"/>
    <w:rsid w:val="00436F69"/>
    <w:rsid w:val="00436F78"/>
    <w:rsid w:val="00442E13"/>
    <w:rsid w:val="00442E83"/>
    <w:rsid w:val="004432C8"/>
    <w:rsid w:val="00443812"/>
    <w:rsid w:val="0044382A"/>
    <w:rsid w:val="00443DFE"/>
    <w:rsid w:val="0044493F"/>
    <w:rsid w:val="0044533D"/>
    <w:rsid w:val="00445364"/>
    <w:rsid w:val="00445A07"/>
    <w:rsid w:val="00445D17"/>
    <w:rsid w:val="004460A0"/>
    <w:rsid w:val="0044624A"/>
    <w:rsid w:val="00446B1D"/>
    <w:rsid w:val="00447386"/>
    <w:rsid w:val="004477CA"/>
    <w:rsid w:val="00450BB4"/>
    <w:rsid w:val="0045166C"/>
    <w:rsid w:val="0045190F"/>
    <w:rsid w:val="0045262D"/>
    <w:rsid w:val="0045443F"/>
    <w:rsid w:val="00454755"/>
    <w:rsid w:val="004547AA"/>
    <w:rsid w:val="00454FCF"/>
    <w:rsid w:val="0045519A"/>
    <w:rsid w:val="00455767"/>
    <w:rsid w:val="004569D4"/>
    <w:rsid w:val="0045750E"/>
    <w:rsid w:val="004576AE"/>
    <w:rsid w:val="004617E9"/>
    <w:rsid w:val="00462B2A"/>
    <w:rsid w:val="00463C87"/>
    <w:rsid w:val="00463ECD"/>
    <w:rsid w:val="0046405E"/>
    <w:rsid w:val="00465710"/>
    <w:rsid w:val="0046624D"/>
    <w:rsid w:val="00467821"/>
    <w:rsid w:val="00470A8B"/>
    <w:rsid w:val="00470D14"/>
    <w:rsid w:val="00471467"/>
    <w:rsid w:val="0047204E"/>
    <w:rsid w:val="004742A7"/>
    <w:rsid w:val="0047483C"/>
    <w:rsid w:val="00475545"/>
    <w:rsid w:val="00475B34"/>
    <w:rsid w:val="00475F95"/>
    <w:rsid w:val="004761A8"/>
    <w:rsid w:val="00476D34"/>
    <w:rsid w:val="00477207"/>
    <w:rsid w:val="00477DD3"/>
    <w:rsid w:val="00480D05"/>
    <w:rsid w:val="00480E32"/>
    <w:rsid w:val="004810EC"/>
    <w:rsid w:val="00481BE6"/>
    <w:rsid w:val="0048227F"/>
    <w:rsid w:val="00483FB3"/>
    <w:rsid w:val="0048410B"/>
    <w:rsid w:val="00484392"/>
    <w:rsid w:val="0048459C"/>
    <w:rsid w:val="00484777"/>
    <w:rsid w:val="00485E31"/>
    <w:rsid w:val="00486AB2"/>
    <w:rsid w:val="00486B05"/>
    <w:rsid w:val="00486FC1"/>
    <w:rsid w:val="0049093C"/>
    <w:rsid w:val="0049197A"/>
    <w:rsid w:val="004923F8"/>
    <w:rsid w:val="004935FE"/>
    <w:rsid w:val="004938C3"/>
    <w:rsid w:val="00493A26"/>
    <w:rsid w:val="004946FE"/>
    <w:rsid w:val="0049620E"/>
    <w:rsid w:val="00496FDF"/>
    <w:rsid w:val="00497004"/>
    <w:rsid w:val="004A08DA"/>
    <w:rsid w:val="004A0955"/>
    <w:rsid w:val="004A0E30"/>
    <w:rsid w:val="004A13F4"/>
    <w:rsid w:val="004A144E"/>
    <w:rsid w:val="004A2132"/>
    <w:rsid w:val="004A2FFE"/>
    <w:rsid w:val="004A308F"/>
    <w:rsid w:val="004A326F"/>
    <w:rsid w:val="004A4247"/>
    <w:rsid w:val="004A4B71"/>
    <w:rsid w:val="004A509C"/>
    <w:rsid w:val="004A5FA8"/>
    <w:rsid w:val="004A6D52"/>
    <w:rsid w:val="004A6D5F"/>
    <w:rsid w:val="004A712C"/>
    <w:rsid w:val="004A7943"/>
    <w:rsid w:val="004B2CF5"/>
    <w:rsid w:val="004B3A57"/>
    <w:rsid w:val="004B3CDA"/>
    <w:rsid w:val="004B4480"/>
    <w:rsid w:val="004B4A20"/>
    <w:rsid w:val="004B62EE"/>
    <w:rsid w:val="004B7294"/>
    <w:rsid w:val="004B76CF"/>
    <w:rsid w:val="004B7F64"/>
    <w:rsid w:val="004C39B0"/>
    <w:rsid w:val="004C3BAF"/>
    <w:rsid w:val="004C3FEB"/>
    <w:rsid w:val="004C4817"/>
    <w:rsid w:val="004C581D"/>
    <w:rsid w:val="004C60C8"/>
    <w:rsid w:val="004C65C3"/>
    <w:rsid w:val="004C6F08"/>
    <w:rsid w:val="004C7F82"/>
    <w:rsid w:val="004D014B"/>
    <w:rsid w:val="004D024C"/>
    <w:rsid w:val="004D0644"/>
    <w:rsid w:val="004D096F"/>
    <w:rsid w:val="004D0BB2"/>
    <w:rsid w:val="004D2D48"/>
    <w:rsid w:val="004D34C1"/>
    <w:rsid w:val="004D3825"/>
    <w:rsid w:val="004D3DCC"/>
    <w:rsid w:val="004D413B"/>
    <w:rsid w:val="004D4EBA"/>
    <w:rsid w:val="004D5150"/>
    <w:rsid w:val="004D5B63"/>
    <w:rsid w:val="004D6597"/>
    <w:rsid w:val="004D67C2"/>
    <w:rsid w:val="004D7E1B"/>
    <w:rsid w:val="004D7F94"/>
    <w:rsid w:val="004E144D"/>
    <w:rsid w:val="004E17B3"/>
    <w:rsid w:val="004E1ADF"/>
    <w:rsid w:val="004E1F9A"/>
    <w:rsid w:val="004E236A"/>
    <w:rsid w:val="004E4CF8"/>
    <w:rsid w:val="004E59C8"/>
    <w:rsid w:val="004E658E"/>
    <w:rsid w:val="004E6F41"/>
    <w:rsid w:val="004E7F63"/>
    <w:rsid w:val="004F12C9"/>
    <w:rsid w:val="004F1C8A"/>
    <w:rsid w:val="004F3E66"/>
    <w:rsid w:val="004F4484"/>
    <w:rsid w:val="004F4805"/>
    <w:rsid w:val="004F4AD4"/>
    <w:rsid w:val="004F504E"/>
    <w:rsid w:val="004F689E"/>
    <w:rsid w:val="004F6AD5"/>
    <w:rsid w:val="004F6C5B"/>
    <w:rsid w:val="004F7058"/>
    <w:rsid w:val="004F7EB7"/>
    <w:rsid w:val="00501E79"/>
    <w:rsid w:val="00502907"/>
    <w:rsid w:val="00503FCD"/>
    <w:rsid w:val="00507C7E"/>
    <w:rsid w:val="005100A5"/>
    <w:rsid w:val="00510E18"/>
    <w:rsid w:val="00511DC0"/>
    <w:rsid w:val="005131B6"/>
    <w:rsid w:val="00514113"/>
    <w:rsid w:val="005141CC"/>
    <w:rsid w:val="005143E0"/>
    <w:rsid w:val="005145F1"/>
    <w:rsid w:val="00514B57"/>
    <w:rsid w:val="00514CD9"/>
    <w:rsid w:val="0051584F"/>
    <w:rsid w:val="00515EC6"/>
    <w:rsid w:val="00516151"/>
    <w:rsid w:val="00517A07"/>
    <w:rsid w:val="005205B8"/>
    <w:rsid w:val="00520AE9"/>
    <w:rsid w:val="00521228"/>
    <w:rsid w:val="0052129B"/>
    <w:rsid w:val="00521314"/>
    <w:rsid w:val="005218CB"/>
    <w:rsid w:val="00521DFB"/>
    <w:rsid w:val="0052344B"/>
    <w:rsid w:val="00523C69"/>
    <w:rsid w:val="00523F82"/>
    <w:rsid w:val="00524488"/>
    <w:rsid w:val="00525C22"/>
    <w:rsid w:val="0052628A"/>
    <w:rsid w:val="00526558"/>
    <w:rsid w:val="0052754F"/>
    <w:rsid w:val="00527A53"/>
    <w:rsid w:val="00530572"/>
    <w:rsid w:val="005305B6"/>
    <w:rsid w:val="00531486"/>
    <w:rsid w:val="00531D8A"/>
    <w:rsid w:val="00532C0D"/>
    <w:rsid w:val="005332B4"/>
    <w:rsid w:val="005340BB"/>
    <w:rsid w:val="0053445E"/>
    <w:rsid w:val="00534A18"/>
    <w:rsid w:val="00535BC0"/>
    <w:rsid w:val="00536A64"/>
    <w:rsid w:val="00536B62"/>
    <w:rsid w:val="00536B66"/>
    <w:rsid w:val="005374CE"/>
    <w:rsid w:val="0054108E"/>
    <w:rsid w:val="00542884"/>
    <w:rsid w:val="00542AD3"/>
    <w:rsid w:val="00544015"/>
    <w:rsid w:val="00544280"/>
    <w:rsid w:val="005446BA"/>
    <w:rsid w:val="00545498"/>
    <w:rsid w:val="00546CA0"/>
    <w:rsid w:val="00546DCF"/>
    <w:rsid w:val="00546FA4"/>
    <w:rsid w:val="00550CF6"/>
    <w:rsid w:val="00551076"/>
    <w:rsid w:val="0055130D"/>
    <w:rsid w:val="00554659"/>
    <w:rsid w:val="0055626B"/>
    <w:rsid w:val="00556372"/>
    <w:rsid w:val="00556507"/>
    <w:rsid w:val="0055684A"/>
    <w:rsid w:val="00556D0C"/>
    <w:rsid w:val="00556E8D"/>
    <w:rsid w:val="00556F20"/>
    <w:rsid w:val="00557A55"/>
    <w:rsid w:val="00561275"/>
    <w:rsid w:val="005625CC"/>
    <w:rsid w:val="005633B1"/>
    <w:rsid w:val="00564083"/>
    <w:rsid w:val="00564825"/>
    <w:rsid w:val="00564B65"/>
    <w:rsid w:val="00564C52"/>
    <w:rsid w:val="00564CF2"/>
    <w:rsid w:val="00565433"/>
    <w:rsid w:val="00565DC7"/>
    <w:rsid w:val="00567AEB"/>
    <w:rsid w:val="00570A0A"/>
    <w:rsid w:val="00572B54"/>
    <w:rsid w:val="005736D5"/>
    <w:rsid w:val="00574C1A"/>
    <w:rsid w:val="005753E1"/>
    <w:rsid w:val="00575B1C"/>
    <w:rsid w:val="00575B63"/>
    <w:rsid w:val="00576818"/>
    <w:rsid w:val="00576E0E"/>
    <w:rsid w:val="005779F1"/>
    <w:rsid w:val="005802FB"/>
    <w:rsid w:val="00581057"/>
    <w:rsid w:val="00581F3A"/>
    <w:rsid w:val="00582882"/>
    <w:rsid w:val="00582BA9"/>
    <w:rsid w:val="00583197"/>
    <w:rsid w:val="00583380"/>
    <w:rsid w:val="00583762"/>
    <w:rsid w:val="005856BC"/>
    <w:rsid w:val="0058613A"/>
    <w:rsid w:val="005861AD"/>
    <w:rsid w:val="005873EF"/>
    <w:rsid w:val="005901B8"/>
    <w:rsid w:val="00590B37"/>
    <w:rsid w:val="00591071"/>
    <w:rsid w:val="005913B3"/>
    <w:rsid w:val="00591FBB"/>
    <w:rsid w:val="0059298C"/>
    <w:rsid w:val="00593559"/>
    <w:rsid w:val="0059483A"/>
    <w:rsid w:val="00594E8A"/>
    <w:rsid w:val="005950FE"/>
    <w:rsid w:val="005961EC"/>
    <w:rsid w:val="00596DE5"/>
    <w:rsid w:val="005976C3"/>
    <w:rsid w:val="00597F11"/>
    <w:rsid w:val="005A17FB"/>
    <w:rsid w:val="005A1E67"/>
    <w:rsid w:val="005A1F07"/>
    <w:rsid w:val="005A2887"/>
    <w:rsid w:val="005A2D48"/>
    <w:rsid w:val="005A3684"/>
    <w:rsid w:val="005A5715"/>
    <w:rsid w:val="005A5F8F"/>
    <w:rsid w:val="005A6ADF"/>
    <w:rsid w:val="005A6C0B"/>
    <w:rsid w:val="005B0E97"/>
    <w:rsid w:val="005B2194"/>
    <w:rsid w:val="005B45AA"/>
    <w:rsid w:val="005B59E1"/>
    <w:rsid w:val="005B6612"/>
    <w:rsid w:val="005B6787"/>
    <w:rsid w:val="005B6F32"/>
    <w:rsid w:val="005B7DCA"/>
    <w:rsid w:val="005C3634"/>
    <w:rsid w:val="005C3D92"/>
    <w:rsid w:val="005C4098"/>
    <w:rsid w:val="005C5105"/>
    <w:rsid w:val="005C5D1B"/>
    <w:rsid w:val="005C6056"/>
    <w:rsid w:val="005C6227"/>
    <w:rsid w:val="005C708B"/>
    <w:rsid w:val="005C72B7"/>
    <w:rsid w:val="005C7E8C"/>
    <w:rsid w:val="005D07BD"/>
    <w:rsid w:val="005D09D3"/>
    <w:rsid w:val="005D20EC"/>
    <w:rsid w:val="005D2EE5"/>
    <w:rsid w:val="005D3061"/>
    <w:rsid w:val="005D3B52"/>
    <w:rsid w:val="005D4631"/>
    <w:rsid w:val="005D4E82"/>
    <w:rsid w:val="005D522C"/>
    <w:rsid w:val="005D5367"/>
    <w:rsid w:val="005D5BEB"/>
    <w:rsid w:val="005D6095"/>
    <w:rsid w:val="005D771A"/>
    <w:rsid w:val="005E2AB9"/>
    <w:rsid w:val="005E2F62"/>
    <w:rsid w:val="005E35EE"/>
    <w:rsid w:val="005E3883"/>
    <w:rsid w:val="005E3A0C"/>
    <w:rsid w:val="005E3B70"/>
    <w:rsid w:val="005E3EF7"/>
    <w:rsid w:val="005E6321"/>
    <w:rsid w:val="005E6B31"/>
    <w:rsid w:val="005E74BB"/>
    <w:rsid w:val="005E7579"/>
    <w:rsid w:val="005E757D"/>
    <w:rsid w:val="005E7D40"/>
    <w:rsid w:val="005F0BA9"/>
    <w:rsid w:val="005F0F27"/>
    <w:rsid w:val="005F1BA6"/>
    <w:rsid w:val="005F225E"/>
    <w:rsid w:val="005F2862"/>
    <w:rsid w:val="005F2971"/>
    <w:rsid w:val="005F347F"/>
    <w:rsid w:val="005F3CC5"/>
    <w:rsid w:val="005F3DA0"/>
    <w:rsid w:val="005F4876"/>
    <w:rsid w:val="005F4AC2"/>
    <w:rsid w:val="005F6BAA"/>
    <w:rsid w:val="005F71C6"/>
    <w:rsid w:val="005F74C5"/>
    <w:rsid w:val="00600041"/>
    <w:rsid w:val="00600212"/>
    <w:rsid w:val="006014FB"/>
    <w:rsid w:val="00602027"/>
    <w:rsid w:val="00602B3E"/>
    <w:rsid w:val="006034E7"/>
    <w:rsid w:val="00603709"/>
    <w:rsid w:val="00603E25"/>
    <w:rsid w:val="006040BF"/>
    <w:rsid w:val="00604D18"/>
    <w:rsid w:val="00605324"/>
    <w:rsid w:val="00605D36"/>
    <w:rsid w:val="006066BE"/>
    <w:rsid w:val="00606706"/>
    <w:rsid w:val="00606B06"/>
    <w:rsid w:val="00606D1B"/>
    <w:rsid w:val="00607054"/>
    <w:rsid w:val="0060715C"/>
    <w:rsid w:val="00607993"/>
    <w:rsid w:val="006106C5"/>
    <w:rsid w:val="00611EF4"/>
    <w:rsid w:val="006124FB"/>
    <w:rsid w:val="006125D4"/>
    <w:rsid w:val="006129B3"/>
    <w:rsid w:val="006133AE"/>
    <w:rsid w:val="00613C3C"/>
    <w:rsid w:val="006145CB"/>
    <w:rsid w:val="006148E4"/>
    <w:rsid w:val="006153A6"/>
    <w:rsid w:val="00616762"/>
    <w:rsid w:val="006173DF"/>
    <w:rsid w:val="006203FC"/>
    <w:rsid w:val="00621D1F"/>
    <w:rsid w:val="0062254D"/>
    <w:rsid w:val="006231C0"/>
    <w:rsid w:val="0062404F"/>
    <w:rsid w:val="006243A0"/>
    <w:rsid w:val="00624C7A"/>
    <w:rsid w:val="00625050"/>
    <w:rsid w:val="006252A1"/>
    <w:rsid w:val="0062532A"/>
    <w:rsid w:val="0062588B"/>
    <w:rsid w:val="006258F6"/>
    <w:rsid w:val="006275C6"/>
    <w:rsid w:val="00631186"/>
    <w:rsid w:val="0063189C"/>
    <w:rsid w:val="00631AD1"/>
    <w:rsid w:val="0063227B"/>
    <w:rsid w:val="00632490"/>
    <w:rsid w:val="0063282F"/>
    <w:rsid w:val="0063368C"/>
    <w:rsid w:val="006339B5"/>
    <w:rsid w:val="00634E80"/>
    <w:rsid w:val="006357AB"/>
    <w:rsid w:val="0063613A"/>
    <w:rsid w:val="0063659A"/>
    <w:rsid w:val="00637488"/>
    <w:rsid w:val="00640628"/>
    <w:rsid w:val="0064071F"/>
    <w:rsid w:val="00640A8A"/>
    <w:rsid w:val="0064115E"/>
    <w:rsid w:val="00644870"/>
    <w:rsid w:val="00645215"/>
    <w:rsid w:val="00645F4A"/>
    <w:rsid w:val="00646149"/>
    <w:rsid w:val="00646470"/>
    <w:rsid w:val="00646ED4"/>
    <w:rsid w:val="00647455"/>
    <w:rsid w:val="006474F3"/>
    <w:rsid w:val="00650CE3"/>
    <w:rsid w:val="00651197"/>
    <w:rsid w:val="00651DA9"/>
    <w:rsid w:val="00661A01"/>
    <w:rsid w:val="0066201B"/>
    <w:rsid w:val="00662540"/>
    <w:rsid w:val="00662AE6"/>
    <w:rsid w:val="00662BF5"/>
    <w:rsid w:val="00662E73"/>
    <w:rsid w:val="00662F00"/>
    <w:rsid w:val="006633E6"/>
    <w:rsid w:val="00663B28"/>
    <w:rsid w:val="0066437D"/>
    <w:rsid w:val="00664409"/>
    <w:rsid w:val="00664484"/>
    <w:rsid w:val="00665E62"/>
    <w:rsid w:val="006666F8"/>
    <w:rsid w:val="00666854"/>
    <w:rsid w:val="00667647"/>
    <w:rsid w:val="00667A29"/>
    <w:rsid w:val="006711CE"/>
    <w:rsid w:val="00671B2B"/>
    <w:rsid w:val="00672331"/>
    <w:rsid w:val="006734B2"/>
    <w:rsid w:val="006749E5"/>
    <w:rsid w:val="00674AF1"/>
    <w:rsid w:val="00680CF5"/>
    <w:rsid w:val="006812E7"/>
    <w:rsid w:val="00681682"/>
    <w:rsid w:val="00681962"/>
    <w:rsid w:val="00682647"/>
    <w:rsid w:val="006831D4"/>
    <w:rsid w:val="006839D0"/>
    <w:rsid w:val="00683D2F"/>
    <w:rsid w:val="00685649"/>
    <w:rsid w:val="006858B6"/>
    <w:rsid w:val="006865E4"/>
    <w:rsid w:val="00690651"/>
    <w:rsid w:val="006922F9"/>
    <w:rsid w:val="00692DD0"/>
    <w:rsid w:val="006934A0"/>
    <w:rsid w:val="0069353C"/>
    <w:rsid w:val="00693D92"/>
    <w:rsid w:val="006943F2"/>
    <w:rsid w:val="006944F3"/>
    <w:rsid w:val="0069450E"/>
    <w:rsid w:val="00694C99"/>
    <w:rsid w:val="00694EB0"/>
    <w:rsid w:val="006954C8"/>
    <w:rsid w:val="00695EB4"/>
    <w:rsid w:val="006960AF"/>
    <w:rsid w:val="00696BB6"/>
    <w:rsid w:val="0069707E"/>
    <w:rsid w:val="00697777"/>
    <w:rsid w:val="00697E40"/>
    <w:rsid w:val="006A0D36"/>
    <w:rsid w:val="006A1F9F"/>
    <w:rsid w:val="006A24C4"/>
    <w:rsid w:val="006A26D8"/>
    <w:rsid w:val="006A51B4"/>
    <w:rsid w:val="006A52E8"/>
    <w:rsid w:val="006A689E"/>
    <w:rsid w:val="006A7AFA"/>
    <w:rsid w:val="006B00F0"/>
    <w:rsid w:val="006B14AA"/>
    <w:rsid w:val="006B164B"/>
    <w:rsid w:val="006B2915"/>
    <w:rsid w:val="006B327D"/>
    <w:rsid w:val="006B47FD"/>
    <w:rsid w:val="006B5361"/>
    <w:rsid w:val="006B58A4"/>
    <w:rsid w:val="006B61B2"/>
    <w:rsid w:val="006B6AFD"/>
    <w:rsid w:val="006C1FE5"/>
    <w:rsid w:val="006C39B9"/>
    <w:rsid w:val="006C3CFC"/>
    <w:rsid w:val="006C3D23"/>
    <w:rsid w:val="006C3FC1"/>
    <w:rsid w:val="006C409B"/>
    <w:rsid w:val="006C498B"/>
    <w:rsid w:val="006C5273"/>
    <w:rsid w:val="006C574E"/>
    <w:rsid w:val="006C5C66"/>
    <w:rsid w:val="006C5CA7"/>
    <w:rsid w:val="006C5FCD"/>
    <w:rsid w:val="006C6817"/>
    <w:rsid w:val="006C6EA3"/>
    <w:rsid w:val="006C7255"/>
    <w:rsid w:val="006D09F4"/>
    <w:rsid w:val="006D173B"/>
    <w:rsid w:val="006D17DF"/>
    <w:rsid w:val="006D18E9"/>
    <w:rsid w:val="006D21B6"/>
    <w:rsid w:val="006D2D12"/>
    <w:rsid w:val="006D2FF1"/>
    <w:rsid w:val="006D3579"/>
    <w:rsid w:val="006D3C08"/>
    <w:rsid w:val="006D40E6"/>
    <w:rsid w:val="006D5409"/>
    <w:rsid w:val="006D557D"/>
    <w:rsid w:val="006D5DA7"/>
    <w:rsid w:val="006D6E67"/>
    <w:rsid w:val="006D7284"/>
    <w:rsid w:val="006D7731"/>
    <w:rsid w:val="006D7AAF"/>
    <w:rsid w:val="006D7C48"/>
    <w:rsid w:val="006E02C9"/>
    <w:rsid w:val="006E0367"/>
    <w:rsid w:val="006E1A76"/>
    <w:rsid w:val="006E1BA1"/>
    <w:rsid w:val="006E260C"/>
    <w:rsid w:val="006E26F6"/>
    <w:rsid w:val="006E2988"/>
    <w:rsid w:val="006E2D69"/>
    <w:rsid w:val="006E37D1"/>
    <w:rsid w:val="006E3B1E"/>
    <w:rsid w:val="006E645E"/>
    <w:rsid w:val="006E6A5B"/>
    <w:rsid w:val="006E775C"/>
    <w:rsid w:val="006E7D09"/>
    <w:rsid w:val="006F0006"/>
    <w:rsid w:val="006F106E"/>
    <w:rsid w:val="006F17D1"/>
    <w:rsid w:val="006F1FA6"/>
    <w:rsid w:val="006F2290"/>
    <w:rsid w:val="006F23C0"/>
    <w:rsid w:val="006F28D1"/>
    <w:rsid w:val="006F2AB9"/>
    <w:rsid w:val="006F3157"/>
    <w:rsid w:val="006F3880"/>
    <w:rsid w:val="006F5836"/>
    <w:rsid w:val="006F634D"/>
    <w:rsid w:val="006F710F"/>
    <w:rsid w:val="00700954"/>
    <w:rsid w:val="00701659"/>
    <w:rsid w:val="00701A0D"/>
    <w:rsid w:val="007024E3"/>
    <w:rsid w:val="007027DD"/>
    <w:rsid w:val="0070307A"/>
    <w:rsid w:val="00705844"/>
    <w:rsid w:val="00706445"/>
    <w:rsid w:val="00706519"/>
    <w:rsid w:val="00706523"/>
    <w:rsid w:val="00706569"/>
    <w:rsid w:val="0071000C"/>
    <w:rsid w:val="00710185"/>
    <w:rsid w:val="007117B3"/>
    <w:rsid w:val="00711B50"/>
    <w:rsid w:val="007127D4"/>
    <w:rsid w:val="00712AA1"/>
    <w:rsid w:val="00712E1F"/>
    <w:rsid w:val="007134BA"/>
    <w:rsid w:val="007154E5"/>
    <w:rsid w:val="007156A2"/>
    <w:rsid w:val="007156FA"/>
    <w:rsid w:val="0071572D"/>
    <w:rsid w:val="00715AA9"/>
    <w:rsid w:val="007172D0"/>
    <w:rsid w:val="00717507"/>
    <w:rsid w:val="007177C4"/>
    <w:rsid w:val="007200DC"/>
    <w:rsid w:val="00720256"/>
    <w:rsid w:val="00721187"/>
    <w:rsid w:val="007211A8"/>
    <w:rsid w:val="0072198C"/>
    <w:rsid w:val="00721ACF"/>
    <w:rsid w:val="00722633"/>
    <w:rsid w:val="0072299A"/>
    <w:rsid w:val="00724040"/>
    <w:rsid w:val="00725787"/>
    <w:rsid w:val="00726A63"/>
    <w:rsid w:val="00731427"/>
    <w:rsid w:val="00731D7A"/>
    <w:rsid w:val="00732F55"/>
    <w:rsid w:val="00733E34"/>
    <w:rsid w:val="0073469D"/>
    <w:rsid w:val="00734B67"/>
    <w:rsid w:val="00734DC5"/>
    <w:rsid w:val="00734FAE"/>
    <w:rsid w:val="0073576D"/>
    <w:rsid w:val="007357FE"/>
    <w:rsid w:val="00735FC5"/>
    <w:rsid w:val="007360AF"/>
    <w:rsid w:val="00737212"/>
    <w:rsid w:val="007372DC"/>
    <w:rsid w:val="00737312"/>
    <w:rsid w:val="00737C84"/>
    <w:rsid w:val="007402C2"/>
    <w:rsid w:val="00740509"/>
    <w:rsid w:val="007409AC"/>
    <w:rsid w:val="007417F1"/>
    <w:rsid w:val="007424EE"/>
    <w:rsid w:val="007439A1"/>
    <w:rsid w:val="007458C3"/>
    <w:rsid w:val="00745E4D"/>
    <w:rsid w:val="007467A8"/>
    <w:rsid w:val="007470C0"/>
    <w:rsid w:val="0074776D"/>
    <w:rsid w:val="0075054C"/>
    <w:rsid w:val="0075096C"/>
    <w:rsid w:val="0075181D"/>
    <w:rsid w:val="00751D1E"/>
    <w:rsid w:val="00752113"/>
    <w:rsid w:val="007524E5"/>
    <w:rsid w:val="0075259A"/>
    <w:rsid w:val="00753E00"/>
    <w:rsid w:val="0076037D"/>
    <w:rsid w:val="007613CC"/>
    <w:rsid w:val="00761737"/>
    <w:rsid w:val="00761B7A"/>
    <w:rsid w:val="00762E51"/>
    <w:rsid w:val="007637FE"/>
    <w:rsid w:val="00763889"/>
    <w:rsid w:val="00764A26"/>
    <w:rsid w:val="00765A78"/>
    <w:rsid w:val="00766653"/>
    <w:rsid w:val="00767057"/>
    <w:rsid w:val="0076750F"/>
    <w:rsid w:val="00767679"/>
    <w:rsid w:val="00767689"/>
    <w:rsid w:val="00767DF6"/>
    <w:rsid w:val="0077008E"/>
    <w:rsid w:val="00772072"/>
    <w:rsid w:val="00774C7F"/>
    <w:rsid w:val="00774FE2"/>
    <w:rsid w:val="00775293"/>
    <w:rsid w:val="007756E0"/>
    <w:rsid w:val="00776414"/>
    <w:rsid w:val="00776431"/>
    <w:rsid w:val="00777E0E"/>
    <w:rsid w:val="00781888"/>
    <w:rsid w:val="00781C90"/>
    <w:rsid w:val="00783604"/>
    <w:rsid w:val="00783E84"/>
    <w:rsid w:val="007843CB"/>
    <w:rsid w:val="00784A0B"/>
    <w:rsid w:val="00785C4C"/>
    <w:rsid w:val="00786A24"/>
    <w:rsid w:val="00786D83"/>
    <w:rsid w:val="00786E3C"/>
    <w:rsid w:val="00787E14"/>
    <w:rsid w:val="007911B6"/>
    <w:rsid w:val="00792917"/>
    <w:rsid w:val="007938EB"/>
    <w:rsid w:val="00793F54"/>
    <w:rsid w:val="00795246"/>
    <w:rsid w:val="007965A9"/>
    <w:rsid w:val="007965F0"/>
    <w:rsid w:val="00796771"/>
    <w:rsid w:val="007969E2"/>
    <w:rsid w:val="00796B23"/>
    <w:rsid w:val="00797DDF"/>
    <w:rsid w:val="007A0856"/>
    <w:rsid w:val="007A0F9B"/>
    <w:rsid w:val="007A143F"/>
    <w:rsid w:val="007A3719"/>
    <w:rsid w:val="007A3981"/>
    <w:rsid w:val="007A3D6D"/>
    <w:rsid w:val="007A54E6"/>
    <w:rsid w:val="007A5B8D"/>
    <w:rsid w:val="007A6046"/>
    <w:rsid w:val="007A7A35"/>
    <w:rsid w:val="007B0457"/>
    <w:rsid w:val="007B288C"/>
    <w:rsid w:val="007B3A51"/>
    <w:rsid w:val="007B49FB"/>
    <w:rsid w:val="007B503F"/>
    <w:rsid w:val="007B5B83"/>
    <w:rsid w:val="007B7258"/>
    <w:rsid w:val="007C0949"/>
    <w:rsid w:val="007C0FB0"/>
    <w:rsid w:val="007C1207"/>
    <w:rsid w:val="007C2A7E"/>
    <w:rsid w:val="007C2E0F"/>
    <w:rsid w:val="007C43F6"/>
    <w:rsid w:val="007C5672"/>
    <w:rsid w:val="007C5A4D"/>
    <w:rsid w:val="007C61A3"/>
    <w:rsid w:val="007D03A2"/>
    <w:rsid w:val="007D1615"/>
    <w:rsid w:val="007D2537"/>
    <w:rsid w:val="007D2D1E"/>
    <w:rsid w:val="007D37CC"/>
    <w:rsid w:val="007D3936"/>
    <w:rsid w:val="007D42A2"/>
    <w:rsid w:val="007D4E07"/>
    <w:rsid w:val="007D4F0F"/>
    <w:rsid w:val="007D6580"/>
    <w:rsid w:val="007D7588"/>
    <w:rsid w:val="007D764D"/>
    <w:rsid w:val="007D794B"/>
    <w:rsid w:val="007E13F9"/>
    <w:rsid w:val="007E178C"/>
    <w:rsid w:val="007E1FDF"/>
    <w:rsid w:val="007E219B"/>
    <w:rsid w:val="007E3AB9"/>
    <w:rsid w:val="007E3ABC"/>
    <w:rsid w:val="007E4A9B"/>
    <w:rsid w:val="007E4F3A"/>
    <w:rsid w:val="007E50FC"/>
    <w:rsid w:val="007E5413"/>
    <w:rsid w:val="007E5895"/>
    <w:rsid w:val="007E5D46"/>
    <w:rsid w:val="007E6148"/>
    <w:rsid w:val="007E6792"/>
    <w:rsid w:val="007E68AA"/>
    <w:rsid w:val="007E7728"/>
    <w:rsid w:val="007F0D81"/>
    <w:rsid w:val="007F12F0"/>
    <w:rsid w:val="007F13BA"/>
    <w:rsid w:val="007F1B7F"/>
    <w:rsid w:val="007F26F1"/>
    <w:rsid w:val="007F2C07"/>
    <w:rsid w:val="007F3635"/>
    <w:rsid w:val="007F37A0"/>
    <w:rsid w:val="007F3966"/>
    <w:rsid w:val="007F3BC4"/>
    <w:rsid w:val="007F557D"/>
    <w:rsid w:val="007F57A1"/>
    <w:rsid w:val="007F58B4"/>
    <w:rsid w:val="007F58C5"/>
    <w:rsid w:val="007F5F4B"/>
    <w:rsid w:val="007F72F9"/>
    <w:rsid w:val="007F754C"/>
    <w:rsid w:val="008005C3"/>
    <w:rsid w:val="00801465"/>
    <w:rsid w:val="008014E3"/>
    <w:rsid w:val="00801AE0"/>
    <w:rsid w:val="0080243D"/>
    <w:rsid w:val="0080252F"/>
    <w:rsid w:val="00802637"/>
    <w:rsid w:val="00802C5D"/>
    <w:rsid w:val="00803EB0"/>
    <w:rsid w:val="00804233"/>
    <w:rsid w:val="008045C5"/>
    <w:rsid w:val="008046E1"/>
    <w:rsid w:val="0080561F"/>
    <w:rsid w:val="0080589F"/>
    <w:rsid w:val="00805F68"/>
    <w:rsid w:val="008077F1"/>
    <w:rsid w:val="00807FE3"/>
    <w:rsid w:val="0081062D"/>
    <w:rsid w:val="008143D5"/>
    <w:rsid w:val="00814849"/>
    <w:rsid w:val="008151C0"/>
    <w:rsid w:val="0081661E"/>
    <w:rsid w:val="00816F74"/>
    <w:rsid w:val="00817C0D"/>
    <w:rsid w:val="00820072"/>
    <w:rsid w:val="008200BE"/>
    <w:rsid w:val="00820F68"/>
    <w:rsid w:val="0082111F"/>
    <w:rsid w:val="008211D6"/>
    <w:rsid w:val="0082124B"/>
    <w:rsid w:val="008212B3"/>
    <w:rsid w:val="00821471"/>
    <w:rsid w:val="00822E00"/>
    <w:rsid w:val="00824963"/>
    <w:rsid w:val="00824B14"/>
    <w:rsid w:val="008258E7"/>
    <w:rsid w:val="00825BAA"/>
    <w:rsid w:val="008269B8"/>
    <w:rsid w:val="00826BC1"/>
    <w:rsid w:val="0082709B"/>
    <w:rsid w:val="008274C0"/>
    <w:rsid w:val="00830079"/>
    <w:rsid w:val="008304CD"/>
    <w:rsid w:val="00830E49"/>
    <w:rsid w:val="0083125D"/>
    <w:rsid w:val="0083198C"/>
    <w:rsid w:val="008327EC"/>
    <w:rsid w:val="00832D86"/>
    <w:rsid w:val="00832F65"/>
    <w:rsid w:val="00833489"/>
    <w:rsid w:val="00833522"/>
    <w:rsid w:val="00833926"/>
    <w:rsid w:val="00833A9F"/>
    <w:rsid w:val="00834042"/>
    <w:rsid w:val="00834B7E"/>
    <w:rsid w:val="00834BBA"/>
    <w:rsid w:val="00835547"/>
    <w:rsid w:val="00836B0D"/>
    <w:rsid w:val="00837EC3"/>
    <w:rsid w:val="00840522"/>
    <w:rsid w:val="0084114D"/>
    <w:rsid w:val="008413AA"/>
    <w:rsid w:val="00842A25"/>
    <w:rsid w:val="00842BD2"/>
    <w:rsid w:val="00843DCE"/>
    <w:rsid w:val="008444C3"/>
    <w:rsid w:val="00844C58"/>
    <w:rsid w:val="008456C7"/>
    <w:rsid w:val="008463B8"/>
    <w:rsid w:val="00847E37"/>
    <w:rsid w:val="008500D8"/>
    <w:rsid w:val="00850590"/>
    <w:rsid w:val="00852AF0"/>
    <w:rsid w:val="00852D7D"/>
    <w:rsid w:val="00852DEB"/>
    <w:rsid w:val="00853011"/>
    <w:rsid w:val="00854B80"/>
    <w:rsid w:val="008564C2"/>
    <w:rsid w:val="0085767F"/>
    <w:rsid w:val="00857F64"/>
    <w:rsid w:val="008600AD"/>
    <w:rsid w:val="008607CF"/>
    <w:rsid w:val="008622AA"/>
    <w:rsid w:val="0086338B"/>
    <w:rsid w:val="0086388C"/>
    <w:rsid w:val="008638DA"/>
    <w:rsid w:val="00863E9F"/>
    <w:rsid w:val="00864034"/>
    <w:rsid w:val="00864B57"/>
    <w:rsid w:val="00866147"/>
    <w:rsid w:val="008664A6"/>
    <w:rsid w:val="00866AD7"/>
    <w:rsid w:val="00870609"/>
    <w:rsid w:val="00871BBB"/>
    <w:rsid w:val="008732C2"/>
    <w:rsid w:val="00873844"/>
    <w:rsid w:val="00873A29"/>
    <w:rsid w:val="008750F3"/>
    <w:rsid w:val="008756CE"/>
    <w:rsid w:val="00876AC0"/>
    <w:rsid w:val="00877B95"/>
    <w:rsid w:val="00877CDE"/>
    <w:rsid w:val="008809ED"/>
    <w:rsid w:val="00882A2F"/>
    <w:rsid w:val="00882C05"/>
    <w:rsid w:val="00882C50"/>
    <w:rsid w:val="00882FB1"/>
    <w:rsid w:val="008834E4"/>
    <w:rsid w:val="00883598"/>
    <w:rsid w:val="008836AB"/>
    <w:rsid w:val="00883835"/>
    <w:rsid w:val="00883FEF"/>
    <w:rsid w:val="00884448"/>
    <w:rsid w:val="008846FF"/>
    <w:rsid w:val="00885340"/>
    <w:rsid w:val="00886190"/>
    <w:rsid w:val="0088648C"/>
    <w:rsid w:val="00886647"/>
    <w:rsid w:val="00890565"/>
    <w:rsid w:val="0089091B"/>
    <w:rsid w:val="00890C75"/>
    <w:rsid w:val="00890DB6"/>
    <w:rsid w:val="0089172A"/>
    <w:rsid w:val="008941DD"/>
    <w:rsid w:val="00896EFF"/>
    <w:rsid w:val="00896F05"/>
    <w:rsid w:val="008A0524"/>
    <w:rsid w:val="008A10D7"/>
    <w:rsid w:val="008A194A"/>
    <w:rsid w:val="008A1FB2"/>
    <w:rsid w:val="008A35D9"/>
    <w:rsid w:val="008A3789"/>
    <w:rsid w:val="008A42E7"/>
    <w:rsid w:val="008A596D"/>
    <w:rsid w:val="008A5B2D"/>
    <w:rsid w:val="008A5EA1"/>
    <w:rsid w:val="008A64C3"/>
    <w:rsid w:val="008A6FCB"/>
    <w:rsid w:val="008A7333"/>
    <w:rsid w:val="008A7F24"/>
    <w:rsid w:val="008B09BD"/>
    <w:rsid w:val="008B20BD"/>
    <w:rsid w:val="008B2A3D"/>
    <w:rsid w:val="008B3381"/>
    <w:rsid w:val="008B3F0C"/>
    <w:rsid w:val="008B4585"/>
    <w:rsid w:val="008B4801"/>
    <w:rsid w:val="008B49F5"/>
    <w:rsid w:val="008B4B8C"/>
    <w:rsid w:val="008B51C9"/>
    <w:rsid w:val="008B6721"/>
    <w:rsid w:val="008B6B6C"/>
    <w:rsid w:val="008B7126"/>
    <w:rsid w:val="008B796C"/>
    <w:rsid w:val="008C06B5"/>
    <w:rsid w:val="008C11DD"/>
    <w:rsid w:val="008C14CD"/>
    <w:rsid w:val="008C1E5E"/>
    <w:rsid w:val="008C23EB"/>
    <w:rsid w:val="008C267F"/>
    <w:rsid w:val="008C2FCD"/>
    <w:rsid w:val="008C32D4"/>
    <w:rsid w:val="008C3488"/>
    <w:rsid w:val="008C3C7D"/>
    <w:rsid w:val="008C65AB"/>
    <w:rsid w:val="008C7613"/>
    <w:rsid w:val="008C7C66"/>
    <w:rsid w:val="008D0392"/>
    <w:rsid w:val="008D052D"/>
    <w:rsid w:val="008D061F"/>
    <w:rsid w:val="008D1028"/>
    <w:rsid w:val="008D18C0"/>
    <w:rsid w:val="008D298A"/>
    <w:rsid w:val="008D2BA6"/>
    <w:rsid w:val="008D2BE1"/>
    <w:rsid w:val="008D2C4C"/>
    <w:rsid w:val="008D314D"/>
    <w:rsid w:val="008D34D6"/>
    <w:rsid w:val="008D37E7"/>
    <w:rsid w:val="008D3F05"/>
    <w:rsid w:val="008D41FF"/>
    <w:rsid w:val="008D4849"/>
    <w:rsid w:val="008D5204"/>
    <w:rsid w:val="008D68D9"/>
    <w:rsid w:val="008D6B9C"/>
    <w:rsid w:val="008D706F"/>
    <w:rsid w:val="008E0C9F"/>
    <w:rsid w:val="008E0DDA"/>
    <w:rsid w:val="008E21E8"/>
    <w:rsid w:val="008E2B65"/>
    <w:rsid w:val="008E3245"/>
    <w:rsid w:val="008E391E"/>
    <w:rsid w:val="008E4DD4"/>
    <w:rsid w:val="008E7733"/>
    <w:rsid w:val="008F0729"/>
    <w:rsid w:val="008F2107"/>
    <w:rsid w:val="008F2898"/>
    <w:rsid w:val="008F35BB"/>
    <w:rsid w:val="008F4046"/>
    <w:rsid w:val="008F53C7"/>
    <w:rsid w:val="008F5B99"/>
    <w:rsid w:val="008F6394"/>
    <w:rsid w:val="008F6B0B"/>
    <w:rsid w:val="008F7513"/>
    <w:rsid w:val="008F7720"/>
    <w:rsid w:val="0090084A"/>
    <w:rsid w:val="00900E2F"/>
    <w:rsid w:val="009014E5"/>
    <w:rsid w:val="00901BAA"/>
    <w:rsid w:val="00902408"/>
    <w:rsid w:val="0090264C"/>
    <w:rsid w:val="009028B1"/>
    <w:rsid w:val="00903273"/>
    <w:rsid w:val="00903973"/>
    <w:rsid w:val="00903FCC"/>
    <w:rsid w:val="00904259"/>
    <w:rsid w:val="009044D6"/>
    <w:rsid w:val="00904753"/>
    <w:rsid w:val="00905ECA"/>
    <w:rsid w:val="00906475"/>
    <w:rsid w:val="009066F6"/>
    <w:rsid w:val="00906B38"/>
    <w:rsid w:val="00906C51"/>
    <w:rsid w:val="00907122"/>
    <w:rsid w:val="0090719F"/>
    <w:rsid w:val="00907F10"/>
    <w:rsid w:val="00911832"/>
    <w:rsid w:val="009125B6"/>
    <w:rsid w:val="009128F2"/>
    <w:rsid w:val="00913562"/>
    <w:rsid w:val="00913B5F"/>
    <w:rsid w:val="009143A1"/>
    <w:rsid w:val="009144ED"/>
    <w:rsid w:val="00914505"/>
    <w:rsid w:val="00914DA0"/>
    <w:rsid w:val="0091568E"/>
    <w:rsid w:val="00915877"/>
    <w:rsid w:val="009178A1"/>
    <w:rsid w:val="00917D3D"/>
    <w:rsid w:val="009207C9"/>
    <w:rsid w:val="00920B98"/>
    <w:rsid w:val="00920E86"/>
    <w:rsid w:val="0092188A"/>
    <w:rsid w:val="009223DE"/>
    <w:rsid w:val="0092379B"/>
    <w:rsid w:val="00923E54"/>
    <w:rsid w:val="00925B3C"/>
    <w:rsid w:val="009309E8"/>
    <w:rsid w:val="00930A7A"/>
    <w:rsid w:val="00930B88"/>
    <w:rsid w:val="00932BFC"/>
    <w:rsid w:val="00933421"/>
    <w:rsid w:val="00934105"/>
    <w:rsid w:val="00934833"/>
    <w:rsid w:val="00934A96"/>
    <w:rsid w:val="00935E5B"/>
    <w:rsid w:val="00936EE5"/>
    <w:rsid w:val="009370D9"/>
    <w:rsid w:val="00940236"/>
    <w:rsid w:val="00940B04"/>
    <w:rsid w:val="00940CDF"/>
    <w:rsid w:val="00940CEA"/>
    <w:rsid w:val="00940ED1"/>
    <w:rsid w:val="00941FF5"/>
    <w:rsid w:val="00942334"/>
    <w:rsid w:val="00942F24"/>
    <w:rsid w:val="009435BD"/>
    <w:rsid w:val="009437B2"/>
    <w:rsid w:val="00944082"/>
    <w:rsid w:val="00944260"/>
    <w:rsid w:val="00944C2A"/>
    <w:rsid w:val="00945279"/>
    <w:rsid w:val="009453E3"/>
    <w:rsid w:val="009464CB"/>
    <w:rsid w:val="00946BBD"/>
    <w:rsid w:val="00946D82"/>
    <w:rsid w:val="00947595"/>
    <w:rsid w:val="00947666"/>
    <w:rsid w:val="0095031A"/>
    <w:rsid w:val="00951E2A"/>
    <w:rsid w:val="009527C8"/>
    <w:rsid w:val="00952C81"/>
    <w:rsid w:val="0095319F"/>
    <w:rsid w:val="00953F05"/>
    <w:rsid w:val="00956088"/>
    <w:rsid w:val="00956E01"/>
    <w:rsid w:val="00956FAC"/>
    <w:rsid w:val="00956FC2"/>
    <w:rsid w:val="00957ADE"/>
    <w:rsid w:val="00957BE6"/>
    <w:rsid w:val="009601F7"/>
    <w:rsid w:val="00960496"/>
    <w:rsid w:val="009613CF"/>
    <w:rsid w:val="00961679"/>
    <w:rsid w:val="00963A72"/>
    <w:rsid w:val="00963A83"/>
    <w:rsid w:val="00963B51"/>
    <w:rsid w:val="0096559C"/>
    <w:rsid w:val="00965931"/>
    <w:rsid w:val="00966C7E"/>
    <w:rsid w:val="00970109"/>
    <w:rsid w:val="009701E7"/>
    <w:rsid w:val="00970B8C"/>
    <w:rsid w:val="00970BDD"/>
    <w:rsid w:val="00970DE8"/>
    <w:rsid w:val="00971ADA"/>
    <w:rsid w:val="009724C3"/>
    <w:rsid w:val="009740CE"/>
    <w:rsid w:val="0097433B"/>
    <w:rsid w:val="00976C3E"/>
    <w:rsid w:val="00976E78"/>
    <w:rsid w:val="00976EFA"/>
    <w:rsid w:val="0098091F"/>
    <w:rsid w:val="00980F4B"/>
    <w:rsid w:val="00981CF5"/>
    <w:rsid w:val="009822AA"/>
    <w:rsid w:val="00982B05"/>
    <w:rsid w:val="009832B7"/>
    <w:rsid w:val="009854A5"/>
    <w:rsid w:val="009854A6"/>
    <w:rsid w:val="00987123"/>
    <w:rsid w:val="009877BF"/>
    <w:rsid w:val="00987815"/>
    <w:rsid w:val="009906DC"/>
    <w:rsid w:val="0099087B"/>
    <w:rsid w:val="00991100"/>
    <w:rsid w:val="009912A3"/>
    <w:rsid w:val="0099215A"/>
    <w:rsid w:val="00992283"/>
    <w:rsid w:val="00992F1E"/>
    <w:rsid w:val="00993107"/>
    <w:rsid w:val="00993180"/>
    <w:rsid w:val="009932A4"/>
    <w:rsid w:val="009943B1"/>
    <w:rsid w:val="00994A85"/>
    <w:rsid w:val="00994E2E"/>
    <w:rsid w:val="00996364"/>
    <w:rsid w:val="00996683"/>
    <w:rsid w:val="009967A7"/>
    <w:rsid w:val="00996BB3"/>
    <w:rsid w:val="009971B1"/>
    <w:rsid w:val="009A05E9"/>
    <w:rsid w:val="009A07C4"/>
    <w:rsid w:val="009A149C"/>
    <w:rsid w:val="009A1A96"/>
    <w:rsid w:val="009A2DDD"/>
    <w:rsid w:val="009A31C1"/>
    <w:rsid w:val="009A379C"/>
    <w:rsid w:val="009A39FB"/>
    <w:rsid w:val="009A3AE9"/>
    <w:rsid w:val="009A3C32"/>
    <w:rsid w:val="009A4FCE"/>
    <w:rsid w:val="009A59D3"/>
    <w:rsid w:val="009B0556"/>
    <w:rsid w:val="009B0AC8"/>
    <w:rsid w:val="009B2760"/>
    <w:rsid w:val="009B7E32"/>
    <w:rsid w:val="009C0F9E"/>
    <w:rsid w:val="009C1131"/>
    <w:rsid w:val="009C32C2"/>
    <w:rsid w:val="009C3B24"/>
    <w:rsid w:val="009C417C"/>
    <w:rsid w:val="009C4B2B"/>
    <w:rsid w:val="009C4BC4"/>
    <w:rsid w:val="009C7CEE"/>
    <w:rsid w:val="009D039C"/>
    <w:rsid w:val="009D07C6"/>
    <w:rsid w:val="009D179A"/>
    <w:rsid w:val="009D263A"/>
    <w:rsid w:val="009D306F"/>
    <w:rsid w:val="009D3425"/>
    <w:rsid w:val="009D4B16"/>
    <w:rsid w:val="009D5AC2"/>
    <w:rsid w:val="009D71EF"/>
    <w:rsid w:val="009D753D"/>
    <w:rsid w:val="009E076A"/>
    <w:rsid w:val="009E159A"/>
    <w:rsid w:val="009E2547"/>
    <w:rsid w:val="009E4B76"/>
    <w:rsid w:val="009E4E1E"/>
    <w:rsid w:val="009E583E"/>
    <w:rsid w:val="009E6033"/>
    <w:rsid w:val="009E6EF5"/>
    <w:rsid w:val="009E7550"/>
    <w:rsid w:val="009E7697"/>
    <w:rsid w:val="009E770D"/>
    <w:rsid w:val="009F01A9"/>
    <w:rsid w:val="009F09CB"/>
    <w:rsid w:val="009F1038"/>
    <w:rsid w:val="009F11C2"/>
    <w:rsid w:val="009F1846"/>
    <w:rsid w:val="009F203E"/>
    <w:rsid w:val="009F26C1"/>
    <w:rsid w:val="009F2D37"/>
    <w:rsid w:val="009F3643"/>
    <w:rsid w:val="009F3932"/>
    <w:rsid w:val="009F43E2"/>
    <w:rsid w:val="009F549D"/>
    <w:rsid w:val="009F6078"/>
    <w:rsid w:val="009F616B"/>
    <w:rsid w:val="009F6937"/>
    <w:rsid w:val="009F6EEA"/>
    <w:rsid w:val="009F72F5"/>
    <w:rsid w:val="009F7C51"/>
    <w:rsid w:val="00A002BD"/>
    <w:rsid w:val="00A00F3C"/>
    <w:rsid w:val="00A03F23"/>
    <w:rsid w:val="00A04258"/>
    <w:rsid w:val="00A04287"/>
    <w:rsid w:val="00A0430A"/>
    <w:rsid w:val="00A0435D"/>
    <w:rsid w:val="00A06480"/>
    <w:rsid w:val="00A066D1"/>
    <w:rsid w:val="00A07FCB"/>
    <w:rsid w:val="00A11A3E"/>
    <w:rsid w:val="00A13326"/>
    <w:rsid w:val="00A13684"/>
    <w:rsid w:val="00A13BAE"/>
    <w:rsid w:val="00A1456E"/>
    <w:rsid w:val="00A158E5"/>
    <w:rsid w:val="00A15D35"/>
    <w:rsid w:val="00A16CBB"/>
    <w:rsid w:val="00A179BD"/>
    <w:rsid w:val="00A21DF7"/>
    <w:rsid w:val="00A22CF8"/>
    <w:rsid w:val="00A23734"/>
    <w:rsid w:val="00A240C6"/>
    <w:rsid w:val="00A249F4"/>
    <w:rsid w:val="00A24FE5"/>
    <w:rsid w:val="00A24FFF"/>
    <w:rsid w:val="00A25B37"/>
    <w:rsid w:val="00A25CD3"/>
    <w:rsid w:val="00A26A68"/>
    <w:rsid w:val="00A273DC"/>
    <w:rsid w:val="00A27975"/>
    <w:rsid w:val="00A30F01"/>
    <w:rsid w:val="00A314E9"/>
    <w:rsid w:val="00A3192E"/>
    <w:rsid w:val="00A31C46"/>
    <w:rsid w:val="00A32FB6"/>
    <w:rsid w:val="00A3351B"/>
    <w:rsid w:val="00A338EA"/>
    <w:rsid w:val="00A33908"/>
    <w:rsid w:val="00A33EC7"/>
    <w:rsid w:val="00A341D0"/>
    <w:rsid w:val="00A35A0E"/>
    <w:rsid w:val="00A35FCC"/>
    <w:rsid w:val="00A37117"/>
    <w:rsid w:val="00A406A4"/>
    <w:rsid w:val="00A4187B"/>
    <w:rsid w:val="00A41974"/>
    <w:rsid w:val="00A41A7E"/>
    <w:rsid w:val="00A422A2"/>
    <w:rsid w:val="00A42301"/>
    <w:rsid w:val="00A44428"/>
    <w:rsid w:val="00A454DC"/>
    <w:rsid w:val="00A455B5"/>
    <w:rsid w:val="00A45E31"/>
    <w:rsid w:val="00A46400"/>
    <w:rsid w:val="00A46757"/>
    <w:rsid w:val="00A46C14"/>
    <w:rsid w:val="00A46FEC"/>
    <w:rsid w:val="00A474B9"/>
    <w:rsid w:val="00A478F0"/>
    <w:rsid w:val="00A50789"/>
    <w:rsid w:val="00A50F50"/>
    <w:rsid w:val="00A5118C"/>
    <w:rsid w:val="00A51573"/>
    <w:rsid w:val="00A51FF7"/>
    <w:rsid w:val="00A5239C"/>
    <w:rsid w:val="00A527B0"/>
    <w:rsid w:val="00A52ED2"/>
    <w:rsid w:val="00A5325F"/>
    <w:rsid w:val="00A5357F"/>
    <w:rsid w:val="00A53ADA"/>
    <w:rsid w:val="00A548C9"/>
    <w:rsid w:val="00A564F7"/>
    <w:rsid w:val="00A56865"/>
    <w:rsid w:val="00A56B47"/>
    <w:rsid w:val="00A56BD9"/>
    <w:rsid w:val="00A57B53"/>
    <w:rsid w:val="00A60268"/>
    <w:rsid w:val="00A60AA7"/>
    <w:rsid w:val="00A60C9F"/>
    <w:rsid w:val="00A6126E"/>
    <w:rsid w:val="00A61783"/>
    <w:rsid w:val="00A62376"/>
    <w:rsid w:val="00A62F15"/>
    <w:rsid w:val="00A65D82"/>
    <w:rsid w:val="00A6736E"/>
    <w:rsid w:val="00A6737A"/>
    <w:rsid w:val="00A673C2"/>
    <w:rsid w:val="00A679FB"/>
    <w:rsid w:val="00A67BF3"/>
    <w:rsid w:val="00A67CC1"/>
    <w:rsid w:val="00A72164"/>
    <w:rsid w:val="00A73154"/>
    <w:rsid w:val="00A73D78"/>
    <w:rsid w:val="00A7472A"/>
    <w:rsid w:val="00A754A2"/>
    <w:rsid w:val="00A76E39"/>
    <w:rsid w:val="00A777A0"/>
    <w:rsid w:val="00A77A7E"/>
    <w:rsid w:val="00A8087F"/>
    <w:rsid w:val="00A81789"/>
    <w:rsid w:val="00A81DCC"/>
    <w:rsid w:val="00A81FB4"/>
    <w:rsid w:val="00A821CA"/>
    <w:rsid w:val="00A82489"/>
    <w:rsid w:val="00A84B7C"/>
    <w:rsid w:val="00A85652"/>
    <w:rsid w:val="00A85B4A"/>
    <w:rsid w:val="00A86316"/>
    <w:rsid w:val="00A8648C"/>
    <w:rsid w:val="00A86CD9"/>
    <w:rsid w:val="00A86EB0"/>
    <w:rsid w:val="00A90421"/>
    <w:rsid w:val="00A90BCF"/>
    <w:rsid w:val="00A91E08"/>
    <w:rsid w:val="00A94522"/>
    <w:rsid w:val="00A9480C"/>
    <w:rsid w:val="00A94C8E"/>
    <w:rsid w:val="00A95C71"/>
    <w:rsid w:val="00A97098"/>
    <w:rsid w:val="00A97B92"/>
    <w:rsid w:val="00AA0DBF"/>
    <w:rsid w:val="00AA13DF"/>
    <w:rsid w:val="00AA1AB1"/>
    <w:rsid w:val="00AA2A0E"/>
    <w:rsid w:val="00AA2A74"/>
    <w:rsid w:val="00AA2D1E"/>
    <w:rsid w:val="00AA35C5"/>
    <w:rsid w:val="00AA40D3"/>
    <w:rsid w:val="00AA461F"/>
    <w:rsid w:val="00AA4DCC"/>
    <w:rsid w:val="00AA5ED6"/>
    <w:rsid w:val="00AA61D4"/>
    <w:rsid w:val="00AA69BE"/>
    <w:rsid w:val="00AA6D3A"/>
    <w:rsid w:val="00AA71CB"/>
    <w:rsid w:val="00AA746D"/>
    <w:rsid w:val="00AB0840"/>
    <w:rsid w:val="00AB1C1A"/>
    <w:rsid w:val="00AB1D08"/>
    <w:rsid w:val="00AB200D"/>
    <w:rsid w:val="00AB2B4F"/>
    <w:rsid w:val="00AB2DBE"/>
    <w:rsid w:val="00AB34B1"/>
    <w:rsid w:val="00AB3A99"/>
    <w:rsid w:val="00AB3C0C"/>
    <w:rsid w:val="00AB3C26"/>
    <w:rsid w:val="00AB3D1C"/>
    <w:rsid w:val="00AB3DD7"/>
    <w:rsid w:val="00AB4055"/>
    <w:rsid w:val="00AB4841"/>
    <w:rsid w:val="00AB5677"/>
    <w:rsid w:val="00AB56DE"/>
    <w:rsid w:val="00AB6D97"/>
    <w:rsid w:val="00AB73EA"/>
    <w:rsid w:val="00AB7679"/>
    <w:rsid w:val="00AB7D9A"/>
    <w:rsid w:val="00AC1DAA"/>
    <w:rsid w:val="00AC344C"/>
    <w:rsid w:val="00AC48EC"/>
    <w:rsid w:val="00AC4C5C"/>
    <w:rsid w:val="00AC5A5D"/>
    <w:rsid w:val="00AC5BB8"/>
    <w:rsid w:val="00AC5D16"/>
    <w:rsid w:val="00AC6C33"/>
    <w:rsid w:val="00AC7006"/>
    <w:rsid w:val="00AC731D"/>
    <w:rsid w:val="00AD0157"/>
    <w:rsid w:val="00AD1CD5"/>
    <w:rsid w:val="00AD411E"/>
    <w:rsid w:val="00AD4697"/>
    <w:rsid w:val="00AD5D74"/>
    <w:rsid w:val="00AD6A5B"/>
    <w:rsid w:val="00AD7EFD"/>
    <w:rsid w:val="00AE0345"/>
    <w:rsid w:val="00AE0F17"/>
    <w:rsid w:val="00AE12C7"/>
    <w:rsid w:val="00AE134B"/>
    <w:rsid w:val="00AE2FA8"/>
    <w:rsid w:val="00AE36CF"/>
    <w:rsid w:val="00AE3A78"/>
    <w:rsid w:val="00AE3CF1"/>
    <w:rsid w:val="00AE5A96"/>
    <w:rsid w:val="00AE6D88"/>
    <w:rsid w:val="00AE781B"/>
    <w:rsid w:val="00AF054A"/>
    <w:rsid w:val="00AF0D30"/>
    <w:rsid w:val="00AF1206"/>
    <w:rsid w:val="00AF1819"/>
    <w:rsid w:val="00AF2534"/>
    <w:rsid w:val="00AF3C51"/>
    <w:rsid w:val="00AF4FEB"/>
    <w:rsid w:val="00AF550C"/>
    <w:rsid w:val="00AF5AE7"/>
    <w:rsid w:val="00AF61F7"/>
    <w:rsid w:val="00AF6915"/>
    <w:rsid w:val="00AF7928"/>
    <w:rsid w:val="00B000EA"/>
    <w:rsid w:val="00B03829"/>
    <w:rsid w:val="00B063FA"/>
    <w:rsid w:val="00B064C0"/>
    <w:rsid w:val="00B06E95"/>
    <w:rsid w:val="00B1007A"/>
    <w:rsid w:val="00B11627"/>
    <w:rsid w:val="00B117FE"/>
    <w:rsid w:val="00B1211F"/>
    <w:rsid w:val="00B1225C"/>
    <w:rsid w:val="00B125D3"/>
    <w:rsid w:val="00B12836"/>
    <w:rsid w:val="00B14142"/>
    <w:rsid w:val="00B1494D"/>
    <w:rsid w:val="00B159F5"/>
    <w:rsid w:val="00B15F10"/>
    <w:rsid w:val="00B175E8"/>
    <w:rsid w:val="00B21E0F"/>
    <w:rsid w:val="00B2329E"/>
    <w:rsid w:val="00B23CA2"/>
    <w:rsid w:val="00B2498F"/>
    <w:rsid w:val="00B249B7"/>
    <w:rsid w:val="00B24CBA"/>
    <w:rsid w:val="00B24DAE"/>
    <w:rsid w:val="00B253C4"/>
    <w:rsid w:val="00B25D69"/>
    <w:rsid w:val="00B260AE"/>
    <w:rsid w:val="00B260FC"/>
    <w:rsid w:val="00B31ED2"/>
    <w:rsid w:val="00B31EE8"/>
    <w:rsid w:val="00B33E45"/>
    <w:rsid w:val="00B33F00"/>
    <w:rsid w:val="00B3413A"/>
    <w:rsid w:val="00B349E1"/>
    <w:rsid w:val="00B3506A"/>
    <w:rsid w:val="00B36FBF"/>
    <w:rsid w:val="00B379D5"/>
    <w:rsid w:val="00B40F41"/>
    <w:rsid w:val="00B4117D"/>
    <w:rsid w:val="00B41556"/>
    <w:rsid w:val="00B4155C"/>
    <w:rsid w:val="00B43D17"/>
    <w:rsid w:val="00B4421F"/>
    <w:rsid w:val="00B44232"/>
    <w:rsid w:val="00B4463B"/>
    <w:rsid w:val="00B452DE"/>
    <w:rsid w:val="00B45428"/>
    <w:rsid w:val="00B459A4"/>
    <w:rsid w:val="00B47023"/>
    <w:rsid w:val="00B47394"/>
    <w:rsid w:val="00B5203B"/>
    <w:rsid w:val="00B528A3"/>
    <w:rsid w:val="00B52ECE"/>
    <w:rsid w:val="00B54AD5"/>
    <w:rsid w:val="00B55143"/>
    <w:rsid w:val="00B55FEC"/>
    <w:rsid w:val="00B56AC7"/>
    <w:rsid w:val="00B56C20"/>
    <w:rsid w:val="00B62DCF"/>
    <w:rsid w:val="00B62F39"/>
    <w:rsid w:val="00B63413"/>
    <w:rsid w:val="00B63D21"/>
    <w:rsid w:val="00B640CD"/>
    <w:rsid w:val="00B64857"/>
    <w:rsid w:val="00B65A71"/>
    <w:rsid w:val="00B67395"/>
    <w:rsid w:val="00B673DF"/>
    <w:rsid w:val="00B7266C"/>
    <w:rsid w:val="00B727A7"/>
    <w:rsid w:val="00B73854"/>
    <w:rsid w:val="00B73FAE"/>
    <w:rsid w:val="00B74145"/>
    <w:rsid w:val="00B7637B"/>
    <w:rsid w:val="00B76DBD"/>
    <w:rsid w:val="00B76EA1"/>
    <w:rsid w:val="00B771A9"/>
    <w:rsid w:val="00B77ABE"/>
    <w:rsid w:val="00B80802"/>
    <w:rsid w:val="00B80C2F"/>
    <w:rsid w:val="00B8109C"/>
    <w:rsid w:val="00B81C93"/>
    <w:rsid w:val="00B81F3C"/>
    <w:rsid w:val="00B82976"/>
    <w:rsid w:val="00B82EC1"/>
    <w:rsid w:val="00B83857"/>
    <w:rsid w:val="00B86C3D"/>
    <w:rsid w:val="00B86D6C"/>
    <w:rsid w:val="00B86D9A"/>
    <w:rsid w:val="00B87BEE"/>
    <w:rsid w:val="00B9178F"/>
    <w:rsid w:val="00B91DCE"/>
    <w:rsid w:val="00B91EBF"/>
    <w:rsid w:val="00B91ED7"/>
    <w:rsid w:val="00B9269B"/>
    <w:rsid w:val="00B940F1"/>
    <w:rsid w:val="00B94A0A"/>
    <w:rsid w:val="00B95864"/>
    <w:rsid w:val="00B95D5E"/>
    <w:rsid w:val="00B96132"/>
    <w:rsid w:val="00B979FD"/>
    <w:rsid w:val="00BA031A"/>
    <w:rsid w:val="00BA0C12"/>
    <w:rsid w:val="00BA267A"/>
    <w:rsid w:val="00BA2860"/>
    <w:rsid w:val="00BA2EBE"/>
    <w:rsid w:val="00BA2F62"/>
    <w:rsid w:val="00BA363A"/>
    <w:rsid w:val="00BA393B"/>
    <w:rsid w:val="00BA572E"/>
    <w:rsid w:val="00BA671A"/>
    <w:rsid w:val="00BA73AB"/>
    <w:rsid w:val="00BB0C5C"/>
    <w:rsid w:val="00BB3D22"/>
    <w:rsid w:val="00BB4185"/>
    <w:rsid w:val="00BB50CA"/>
    <w:rsid w:val="00BB532E"/>
    <w:rsid w:val="00BB5D08"/>
    <w:rsid w:val="00BB7146"/>
    <w:rsid w:val="00BB7B4F"/>
    <w:rsid w:val="00BC026C"/>
    <w:rsid w:val="00BC090B"/>
    <w:rsid w:val="00BC2038"/>
    <w:rsid w:val="00BC2E6E"/>
    <w:rsid w:val="00BC3FBB"/>
    <w:rsid w:val="00BC6FA2"/>
    <w:rsid w:val="00BC7343"/>
    <w:rsid w:val="00BC77A8"/>
    <w:rsid w:val="00BC7A47"/>
    <w:rsid w:val="00BD1726"/>
    <w:rsid w:val="00BD185E"/>
    <w:rsid w:val="00BD2E53"/>
    <w:rsid w:val="00BD3018"/>
    <w:rsid w:val="00BD35A3"/>
    <w:rsid w:val="00BD3717"/>
    <w:rsid w:val="00BD3F70"/>
    <w:rsid w:val="00BD4855"/>
    <w:rsid w:val="00BD4C25"/>
    <w:rsid w:val="00BD4D3C"/>
    <w:rsid w:val="00BD5507"/>
    <w:rsid w:val="00BD6790"/>
    <w:rsid w:val="00BD71CB"/>
    <w:rsid w:val="00BD7A93"/>
    <w:rsid w:val="00BD7CD2"/>
    <w:rsid w:val="00BD7E1F"/>
    <w:rsid w:val="00BE0885"/>
    <w:rsid w:val="00BE2F26"/>
    <w:rsid w:val="00BE2FCD"/>
    <w:rsid w:val="00BE4075"/>
    <w:rsid w:val="00BE448F"/>
    <w:rsid w:val="00BE48C2"/>
    <w:rsid w:val="00BE48F6"/>
    <w:rsid w:val="00BE565F"/>
    <w:rsid w:val="00BE5C66"/>
    <w:rsid w:val="00BE613D"/>
    <w:rsid w:val="00BE674D"/>
    <w:rsid w:val="00BE6CF5"/>
    <w:rsid w:val="00BE7B14"/>
    <w:rsid w:val="00BF0EC4"/>
    <w:rsid w:val="00BF13F7"/>
    <w:rsid w:val="00BF1896"/>
    <w:rsid w:val="00BF1CE5"/>
    <w:rsid w:val="00BF1D94"/>
    <w:rsid w:val="00BF1E64"/>
    <w:rsid w:val="00BF2448"/>
    <w:rsid w:val="00BF2471"/>
    <w:rsid w:val="00BF2E36"/>
    <w:rsid w:val="00BF366B"/>
    <w:rsid w:val="00BF36AE"/>
    <w:rsid w:val="00BF3713"/>
    <w:rsid w:val="00BF3F07"/>
    <w:rsid w:val="00BF4865"/>
    <w:rsid w:val="00BF4AE6"/>
    <w:rsid w:val="00BF4C35"/>
    <w:rsid w:val="00BF4E15"/>
    <w:rsid w:val="00BF4F65"/>
    <w:rsid w:val="00BF5421"/>
    <w:rsid w:val="00BF5C0D"/>
    <w:rsid w:val="00BF61CC"/>
    <w:rsid w:val="00BF6C58"/>
    <w:rsid w:val="00BF71D1"/>
    <w:rsid w:val="00BF79B2"/>
    <w:rsid w:val="00BF7E87"/>
    <w:rsid w:val="00C00334"/>
    <w:rsid w:val="00C00F44"/>
    <w:rsid w:val="00C0103A"/>
    <w:rsid w:val="00C015E7"/>
    <w:rsid w:val="00C0178D"/>
    <w:rsid w:val="00C032FC"/>
    <w:rsid w:val="00C0334C"/>
    <w:rsid w:val="00C043E7"/>
    <w:rsid w:val="00C048CB"/>
    <w:rsid w:val="00C049C5"/>
    <w:rsid w:val="00C05DFE"/>
    <w:rsid w:val="00C0621C"/>
    <w:rsid w:val="00C07ADF"/>
    <w:rsid w:val="00C07DAF"/>
    <w:rsid w:val="00C07E41"/>
    <w:rsid w:val="00C07FDB"/>
    <w:rsid w:val="00C1055C"/>
    <w:rsid w:val="00C11380"/>
    <w:rsid w:val="00C1161E"/>
    <w:rsid w:val="00C1167F"/>
    <w:rsid w:val="00C11F7D"/>
    <w:rsid w:val="00C12CCE"/>
    <w:rsid w:val="00C1367C"/>
    <w:rsid w:val="00C14ACF"/>
    <w:rsid w:val="00C15E94"/>
    <w:rsid w:val="00C16069"/>
    <w:rsid w:val="00C163A3"/>
    <w:rsid w:val="00C16C2E"/>
    <w:rsid w:val="00C16FB6"/>
    <w:rsid w:val="00C170D7"/>
    <w:rsid w:val="00C1766D"/>
    <w:rsid w:val="00C20F0D"/>
    <w:rsid w:val="00C21BD0"/>
    <w:rsid w:val="00C253FC"/>
    <w:rsid w:val="00C257E3"/>
    <w:rsid w:val="00C267B9"/>
    <w:rsid w:val="00C26991"/>
    <w:rsid w:val="00C26BD5"/>
    <w:rsid w:val="00C316F0"/>
    <w:rsid w:val="00C31721"/>
    <w:rsid w:val="00C3183F"/>
    <w:rsid w:val="00C31F0C"/>
    <w:rsid w:val="00C320DF"/>
    <w:rsid w:val="00C33546"/>
    <w:rsid w:val="00C33CEC"/>
    <w:rsid w:val="00C3670E"/>
    <w:rsid w:val="00C36B8E"/>
    <w:rsid w:val="00C370B1"/>
    <w:rsid w:val="00C372E2"/>
    <w:rsid w:val="00C378DF"/>
    <w:rsid w:val="00C37F87"/>
    <w:rsid w:val="00C401BC"/>
    <w:rsid w:val="00C4031A"/>
    <w:rsid w:val="00C40387"/>
    <w:rsid w:val="00C41802"/>
    <w:rsid w:val="00C4308A"/>
    <w:rsid w:val="00C43871"/>
    <w:rsid w:val="00C442B1"/>
    <w:rsid w:val="00C4474F"/>
    <w:rsid w:val="00C44A2D"/>
    <w:rsid w:val="00C45EB5"/>
    <w:rsid w:val="00C471CE"/>
    <w:rsid w:val="00C50EB9"/>
    <w:rsid w:val="00C50EDF"/>
    <w:rsid w:val="00C51012"/>
    <w:rsid w:val="00C512AC"/>
    <w:rsid w:val="00C51D65"/>
    <w:rsid w:val="00C51EEC"/>
    <w:rsid w:val="00C52228"/>
    <w:rsid w:val="00C5230F"/>
    <w:rsid w:val="00C52B7F"/>
    <w:rsid w:val="00C52C2B"/>
    <w:rsid w:val="00C52E80"/>
    <w:rsid w:val="00C53326"/>
    <w:rsid w:val="00C5427C"/>
    <w:rsid w:val="00C542F0"/>
    <w:rsid w:val="00C548A6"/>
    <w:rsid w:val="00C5588C"/>
    <w:rsid w:val="00C55BD7"/>
    <w:rsid w:val="00C55BDF"/>
    <w:rsid w:val="00C57161"/>
    <w:rsid w:val="00C617A7"/>
    <w:rsid w:val="00C6206F"/>
    <w:rsid w:val="00C62374"/>
    <w:rsid w:val="00C62DBD"/>
    <w:rsid w:val="00C63E4D"/>
    <w:rsid w:val="00C63F53"/>
    <w:rsid w:val="00C64B2F"/>
    <w:rsid w:val="00C64C93"/>
    <w:rsid w:val="00C65351"/>
    <w:rsid w:val="00C65B0C"/>
    <w:rsid w:val="00C65B74"/>
    <w:rsid w:val="00C668F6"/>
    <w:rsid w:val="00C66B1C"/>
    <w:rsid w:val="00C66BF2"/>
    <w:rsid w:val="00C6762A"/>
    <w:rsid w:val="00C67A19"/>
    <w:rsid w:val="00C705A5"/>
    <w:rsid w:val="00C71493"/>
    <w:rsid w:val="00C7173C"/>
    <w:rsid w:val="00C7233B"/>
    <w:rsid w:val="00C723BD"/>
    <w:rsid w:val="00C73314"/>
    <w:rsid w:val="00C733EA"/>
    <w:rsid w:val="00C73675"/>
    <w:rsid w:val="00C73C4C"/>
    <w:rsid w:val="00C73CB1"/>
    <w:rsid w:val="00C740D6"/>
    <w:rsid w:val="00C741AA"/>
    <w:rsid w:val="00C74CDA"/>
    <w:rsid w:val="00C75333"/>
    <w:rsid w:val="00C7599A"/>
    <w:rsid w:val="00C76267"/>
    <w:rsid w:val="00C768C5"/>
    <w:rsid w:val="00C76977"/>
    <w:rsid w:val="00C76C60"/>
    <w:rsid w:val="00C7732D"/>
    <w:rsid w:val="00C817FB"/>
    <w:rsid w:val="00C818C2"/>
    <w:rsid w:val="00C81E3C"/>
    <w:rsid w:val="00C836F2"/>
    <w:rsid w:val="00C83F43"/>
    <w:rsid w:val="00C85139"/>
    <w:rsid w:val="00C8735C"/>
    <w:rsid w:val="00C90336"/>
    <w:rsid w:val="00C923E9"/>
    <w:rsid w:val="00C92797"/>
    <w:rsid w:val="00C92818"/>
    <w:rsid w:val="00C93BDF"/>
    <w:rsid w:val="00C93E96"/>
    <w:rsid w:val="00C956C2"/>
    <w:rsid w:val="00C97828"/>
    <w:rsid w:val="00C97E98"/>
    <w:rsid w:val="00CA05F9"/>
    <w:rsid w:val="00CA294B"/>
    <w:rsid w:val="00CA32F3"/>
    <w:rsid w:val="00CA3349"/>
    <w:rsid w:val="00CA33A9"/>
    <w:rsid w:val="00CA3AEE"/>
    <w:rsid w:val="00CA3BC5"/>
    <w:rsid w:val="00CA3C05"/>
    <w:rsid w:val="00CA3D8E"/>
    <w:rsid w:val="00CA4729"/>
    <w:rsid w:val="00CA4C14"/>
    <w:rsid w:val="00CA52A1"/>
    <w:rsid w:val="00CA62AD"/>
    <w:rsid w:val="00CA6386"/>
    <w:rsid w:val="00CA63AF"/>
    <w:rsid w:val="00CA64CA"/>
    <w:rsid w:val="00CA70EE"/>
    <w:rsid w:val="00CA73B0"/>
    <w:rsid w:val="00CB15A7"/>
    <w:rsid w:val="00CB1B1C"/>
    <w:rsid w:val="00CB1CB3"/>
    <w:rsid w:val="00CB1F34"/>
    <w:rsid w:val="00CB20E8"/>
    <w:rsid w:val="00CB27E8"/>
    <w:rsid w:val="00CB2E5D"/>
    <w:rsid w:val="00CB30C2"/>
    <w:rsid w:val="00CB35DC"/>
    <w:rsid w:val="00CB3CF3"/>
    <w:rsid w:val="00CB3DDD"/>
    <w:rsid w:val="00CB3E02"/>
    <w:rsid w:val="00CB492F"/>
    <w:rsid w:val="00CB4A88"/>
    <w:rsid w:val="00CB5C2A"/>
    <w:rsid w:val="00CB670E"/>
    <w:rsid w:val="00CB6AF5"/>
    <w:rsid w:val="00CB7A93"/>
    <w:rsid w:val="00CC0863"/>
    <w:rsid w:val="00CC1336"/>
    <w:rsid w:val="00CC15AF"/>
    <w:rsid w:val="00CC2544"/>
    <w:rsid w:val="00CC3510"/>
    <w:rsid w:val="00CC3E1A"/>
    <w:rsid w:val="00CC4423"/>
    <w:rsid w:val="00CC4D4C"/>
    <w:rsid w:val="00CC532C"/>
    <w:rsid w:val="00CC628D"/>
    <w:rsid w:val="00CC653D"/>
    <w:rsid w:val="00CC76A5"/>
    <w:rsid w:val="00CD01E1"/>
    <w:rsid w:val="00CD06BA"/>
    <w:rsid w:val="00CD087E"/>
    <w:rsid w:val="00CD1626"/>
    <w:rsid w:val="00CD280D"/>
    <w:rsid w:val="00CD2A3E"/>
    <w:rsid w:val="00CD2D43"/>
    <w:rsid w:val="00CD307B"/>
    <w:rsid w:val="00CD31F8"/>
    <w:rsid w:val="00CD3427"/>
    <w:rsid w:val="00CD3656"/>
    <w:rsid w:val="00CD3A98"/>
    <w:rsid w:val="00CD3B5A"/>
    <w:rsid w:val="00CD46DB"/>
    <w:rsid w:val="00CD4909"/>
    <w:rsid w:val="00CD491E"/>
    <w:rsid w:val="00CD5C03"/>
    <w:rsid w:val="00CD7059"/>
    <w:rsid w:val="00CD74BB"/>
    <w:rsid w:val="00CE0B1D"/>
    <w:rsid w:val="00CE0DA7"/>
    <w:rsid w:val="00CE0DE7"/>
    <w:rsid w:val="00CE0F94"/>
    <w:rsid w:val="00CE1F50"/>
    <w:rsid w:val="00CE3ABE"/>
    <w:rsid w:val="00CE491E"/>
    <w:rsid w:val="00CE5549"/>
    <w:rsid w:val="00CE599E"/>
    <w:rsid w:val="00CE64E4"/>
    <w:rsid w:val="00CE66DC"/>
    <w:rsid w:val="00CE66FC"/>
    <w:rsid w:val="00CE68CE"/>
    <w:rsid w:val="00CF03FD"/>
    <w:rsid w:val="00CF0508"/>
    <w:rsid w:val="00CF18BB"/>
    <w:rsid w:val="00CF20B8"/>
    <w:rsid w:val="00CF27DF"/>
    <w:rsid w:val="00CF2C0B"/>
    <w:rsid w:val="00CF2D0E"/>
    <w:rsid w:val="00CF2EF6"/>
    <w:rsid w:val="00CF3E89"/>
    <w:rsid w:val="00CF4402"/>
    <w:rsid w:val="00CF46AB"/>
    <w:rsid w:val="00CF51AB"/>
    <w:rsid w:val="00CF533D"/>
    <w:rsid w:val="00CF768A"/>
    <w:rsid w:val="00CF7E73"/>
    <w:rsid w:val="00CF7F7B"/>
    <w:rsid w:val="00D007C3"/>
    <w:rsid w:val="00D015EE"/>
    <w:rsid w:val="00D01DCE"/>
    <w:rsid w:val="00D02374"/>
    <w:rsid w:val="00D027A4"/>
    <w:rsid w:val="00D03875"/>
    <w:rsid w:val="00D03B63"/>
    <w:rsid w:val="00D04BD1"/>
    <w:rsid w:val="00D078F5"/>
    <w:rsid w:val="00D07C9E"/>
    <w:rsid w:val="00D07F91"/>
    <w:rsid w:val="00D1082D"/>
    <w:rsid w:val="00D11066"/>
    <w:rsid w:val="00D11141"/>
    <w:rsid w:val="00D1132F"/>
    <w:rsid w:val="00D11DEB"/>
    <w:rsid w:val="00D11FF9"/>
    <w:rsid w:val="00D12A46"/>
    <w:rsid w:val="00D12B4A"/>
    <w:rsid w:val="00D12F55"/>
    <w:rsid w:val="00D142EE"/>
    <w:rsid w:val="00D15CBA"/>
    <w:rsid w:val="00D16D8D"/>
    <w:rsid w:val="00D17D1B"/>
    <w:rsid w:val="00D20FF5"/>
    <w:rsid w:val="00D21F16"/>
    <w:rsid w:val="00D22496"/>
    <w:rsid w:val="00D25156"/>
    <w:rsid w:val="00D25C58"/>
    <w:rsid w:val="00D26886"/>
    <w:rsid w:val="00D26BFC"/>
    <w:rsid w:val="00D270A3"/>
    <w:rsid w:val="00D30103"/>
    <w:rsid w:val="00D30C7A"/>
    <w:rsid w:val="00D3203E"/>
    <w:rsid w:val="00D3260C"/>
    <w:rsid w:val="00D32659"/>
    <w:rsid w:val="00D327ED"/>
    <w:rsid w:val="00D3304F"/>
    <w:rsid w:val="00D33530"/>
    <w:rsid w:val="00D33A25"/>
    <w:rsid w:val="00D3425C"/>
    <w:rsid w:val="00D343AC"/>
    <w:rsid w:val="00D35B52"/>
    <w:rsid w:val="00D35DC9"/>
    <w:rsid w:val="00D36071"/>
    <w:rsid w:val="00D403B0"/>
    <w:rsid w:val="00D40B96"/>
    <w:rsid w:val="00D40C4F"/>
    <w:rsid w:val="00D41286"/>
    <w:rsid w:val="00D4191C"/>
    <w:rsid w:val="00D428D0"/>
    <w:rsid w:val="00D42F0F"/>
    <w:rsid w:val="00D430FF"/>
    <w:rsid w:val="00D4344F"/>
    <w:rsid w:val="00D43F4F"/>
    <w:rsid w:val="00D44A0D"/>
    <w:rsid w:val="00D44CA8"/>
    <w:rsid w:val="00D46199"/>
    <w:rsid w:val="00D466AA"/>
    <w:rsid w:val="00D46A7F"/>
    <w:rsid w:val="00D505B8"/>
    <w:rsid w:val="00D50A7B"/>
    <w:rsid w:val="00D50B85"/>
    <w:rsid w:val="00D517D7"/>
    <w:rsid w:val="00D52367"/>
    <w:rsid w:val="00D52DE3"/>
    <w:rsid w:val="00D5327A"/>
    <w:rsid w:val="00D54E30"/>
    <w:rsid w:val="00D54FAB"/>
    <w:rsid w:val="00D54FFC"/>
    <w:rsid w:val="00D55EC6"/>
    <w:rsid w:val="00D56EA8"/>
    <w:rsid w:val="00D625C9"/>
    <w:rsid w:val="00D62A91"/>
    <w:rsid w:val="00D62C73"/>
    <w:rsid w:val="00D63B65"/>
    <w:rsid w:val="00D6405D"/>
    <w:rsid w:val="00D64172"/>
    <w:rsid w:val="00D64409"/>
    <w:rsid w:val="00D64737"/>
    <w:rsid w:val="00D64E72"/>
    <w:rsid w:val="00D668B6"/>
    <w:rsid w:val="00D66F6C"/>
    <w:rsid w:val="00D67F9C"/>
    <w:rsid w:val="00D705BF"/>
    <w:rsid w:val="00D722CE"/>
    <w:rsid w:val="00D72AED"/>
    <w:rsid w:val="00D72D68"/>
    <w:rsid w:val="00D73AAD"/>
    <w:rsid w:val="00D74451"/>
    <w:rsid w:val="00D74FEA"/>
    <w:rsid w:val="00D75621"/>
    <w:rsid w:val="00D76435"/>
    <w:rsid w:val="00D76737"/>
    <w:rsid w:val="00D819AB"/>
    <w:rsid w:val="00D82F1E"/>
    <w:rsid w:val="00D85495"/>
    <w:rsid w:val="00D85AAC"/>
    <w:rsid w:val="00D86456"/>
    <w:rsid w:val="00D86FF5"/>
    <w:rsid w:val="00D87F45"/>
    <w:rsid w:val="00D91400"/>
    <w:rsid w:val="00D93916"/>
    <w:rsid w:val="00D93B67"/>
    <w:rsid w:val="00D93F87"/>
    <w:rsid w:val="00D94073"/>
    <w:rsid w:val="00D949F3"/>
    <w:rsid w:val="00D96D74"/>
    <w:rsid w:val="00DA0031"/>
    <w:rsid w:val="00DA092E"/>
    <w:rsid w:val="00DA100E"/>
    <w:rsid w:val="00DA1CC2"/>
    <w:rsid w:val="00DA218C"/>
    <w:rsid w:val="00DA25DB"/>
    <w:rsid w:val="00DA4244"/>
    <w:rsid w:val="00DA4827"/>
    <w:rsid w:val="00DA4B60"/>
    <w:rsid w:val="00DA4C80"/>
    <w:rsid w:val="00DA553C"/>
    <w:rsid w:val="00DA55E3"/>
    <w:rsid w:val="00DA6095"/>
    <w:rsid w:val="00DA7121"/>
    <w:rsid w:val="00DA7F60"/>
    <w:rsid w:val="00DB0299"/>
    <w:rsid w:val="00DB03F7"/>
    <w:rsid w:val="00DB0504"/>
    <w:rsid w:val="00DB1034"/>
    <w:rsid w:val="00DB1B16"/>
    <w:rsid w:val="00DB1E0A"/>
    <w:rsid w:val="00DB261D"/>
    <w:rsid w:val="00DB4573"/>
    <w:rsid w:val="00DB5317"/>
    <w:rsid w:val="00DB53A5"/>
    <w:rsid w:val="00DB53ED"/>
    <w:rsid w:val="00DB5488"/>
    <w:rsid w:val="00DB575B"/>
    <w:rsid w:val="00DB7044"/>
    <w:rsid w:val="00DB7593"/>
    <w:rsid w:val="00DB75A2"/>
    <w:rsid w:val="00DC0202"/>
    <w:rsid w:val="00DC103E"/>
    <w:rsid w:val="00DC2056"/>
    <w:rsid w:val="00DC212C"/>
    <w:rsid w:val="00DC2161"/>
    <w:rsid w:val="00DC2205"/>
    <w:rsid w:val="00DC2407"/>
    <w:rsid w:val="00DC3649"/>
    <w:rsid w:val="00DC4AD8"/>
    <w:rsid w:val="00DC503F"/>
    <w:rsid w:val="00DC6363"/>
    <w:rsid w:val="00DC7333"/>
    <w:rsid w:val="00DD0D8D"/>
    <w:rsid w:val="00DD1C86"/>
    <w:rsid w:val="00DD1CD4"/>
    <w:rsid w:val="00DD201A"/>
    <w:rsid w:val="00DD3403"/>
    <w:rsid w:val="00DD3696"/>
    <w:rsid w:val="00DD37F0"/>
    <w:rsid w:val="00DD3E07"/>
    <w:rsid w:val="00DD4BA0"/>
    <w:rsid w:val="00DD5259"/>
    <w:rsid w:val="00DD6E61"/>
    <w:rsid w:val="00DD70AA"/>
    <w:rsid w:val="00DE0830"/>
    <w:rsid w:val="00DE10C5"/>
    <w:rsid w:val="00DE2EC4"/>
    <w:rsid w:val="00DE3424"/>
    <w:rsid w:val="00DE3D24"/>
    <w:rsid w:val="00DE4B74"/>
    <w:rsid w:val="00DE6483"/>
    <w:rsid w:val="00DE6DE4"/>
    <w:rsid w:val="00DE744B"/>
    <w:rsid w:val="00DF06BC"/>
    <w:rsid w:val="00DF0871"/>
    <w:rsid w:val="00DF26AA"/>
    <w:rsid w:val="00DF2747"/>
    <w:rsid w:val="00DF27C4"/>
    <w:rsid w:val="00DF2997"/>
    <w:rsid w:val="00DF2CA8"/>
    <w:rsid w:val="00DF36EF"/>
    <w:rsid w:val="00DF48BB"/>
    <w:rsid w:val="00DF4A31"/>
    <w:rsid w:val="00DF4F81"/>
    <w:rsid w:val="00DF54DC"/>
    <w:rsid w:val="00DF57F2"/>
    <w:rsid w:val="00DF5AC1"/>
    <w:rsid w:val="00DF5FCF"/>
    <w:rsid w:val="00DF659B"/>
    <w:rsid w:val="00DF6ED2"/>
    <w:rsid w:val="00DF7309"/>
    <w:rsid w:val="00DF75E4"/>
    <w:rsid w:val="00E007F1"/>
    <w:rsid w:val="00E00A9B"/>
    <w:rsid w:val="00E0198D"/>
    <w:rsid w:val="00E02497"/>
    <w:rsid w:val="00E0396C"/>
    <w:rsid w:val="00E03AA8"/>
    <w:rsid w:val="00E056A3"/>
    <w:rsid w:val="00E105E6"/>
    <w:rsid w:val="00E10C74"/>
    <w:rsid w:val="00E1195F"/>
    <w:rsid w:val="00E1299B"/>
    <w:rsid w:val="00E14DD3"/>
    <w:rsid w:val="00E163D9"/>
    <w:rsid w:val="00E165F9"/>
    <w:rsid w:val="00E1680B"/>
    <w:rsid w:val="00E16E1E"/>
    <w:rsid w:val="00E17992"/>
    <w:rsid w:val="00E17D6E"/>
    <w:rsid w:val="00E20614"/>
    <w:rsid w:val="00E2114B"/>
    <w:rsid w:val="00E214E1"/>
    <w:rsid w:val="00E219EC"/>
    <w:rsid w:val="00E22221"/>
    <w:rsid w:val="00E225A7"/>
    <w:rsid w:val="00E23CE9"/>
    <w:rsid w:val="00E246EA"/>
    <w:rsid w:val="00E25C9F"/>
    <w:rsid w:val="00E26013"/>
    <w:rsid w:val="00E26879"/>
    <w:rsid w:val="00E26CA2"/>
    <w:rsid w:val="00E2769E"/>
    <w:rsid w:val="00E308A3"/>
    <w:rsid w:val="00E30EEF"/>
    <w:rsid w:val="00E31544"/>
    <w:rsid w:val="00E31554"/>
    <w:rsid w:val="00E32BDC"/>
    <w:rsid w:val="00E331D9"/>
    <w:rsid w:val="00E3405A"/>
    <w:rsid w:val="00E3479C"/>
    <w:rsid w:val="00E34B13"/>
    <w:rsid w:val="00E34BF3"/>
    <w:rsid w:val="00E34C7F"/>
    <w:rsid w:val="00E35801"/>
    <w:rsid w:val="00E361E1"/>
    <w:rsid w:val="00E36534"/>
    <w:rsid w:val="00E37A6E"/>
    <w:rsid w:val="00E37E08"/>
    <w:rsid w:val="00E40D84"/>
    <w:rsid w:val="00E41447"/>
    <w:rsid w:val="00E41578"/>
    <w:rsid w:val="00E42788"/>
    <w:rsid w:val="00E42791"/>
    <w:rsid w:val="00E42A93"/>
    <w:rsid w:val="00E438FD"/>
    <w:rsid w:val="00E43AB8"/>
    <w:rsid w:val="00E44A26"/>
    <w:rsid w:val="00E453E4"/>
    <w:rsid w:val="00E46964"/>
    <w:rsid w:val="00E46CEB"/>
    <w:rsid w:val="00E47114"/>
    <w:rsid w:val="00E47CDA"/>
    <w:rsid w:val="00E5063F"/>
    <w:rsid w:val="00E5149E"/>
    <w:rsid w:val="00E516B3"/>
    <w:rsid w:val="00E51B71"/>
    <w:rsid w:val="00E529D3"/>
    <w:rsid w:val="00E52D2D"/>
    <w:rsid w:val="00E53077"/>
    <w:rsid w:val="00E553E8"/>
    <w:rsid w:val="00E56CA4"/>
    <w:rsid w:val="00E56CD7"/>
    <w:rsid w:val="00E56E92"/>
    <w:rsid w:val="00E56EA2"/>
    <w:rsid w:val="00E570E4"/>
    <w:rsid w:val="00E6026F"/>
    <w:rsid w:val="00E62E20"/>
    <w:rsid w:val="00E6318F"/>
    <w:rsid w:val="00E64547"/>
    <w:rsid w:val="00E65147"/>
    <w:rsid w:val="00E65179"/>
    <w:rsid w:val="00E66738"/>
    <w:rsid w:val="00E67A7B"/>
    <w:rsid w:val="00E7388C"/>
    <w:rsid w:val="00E739FC"/>
    <w:rsid w:val="00E73C59"/>
    <w:rsid w:val="00E73DA9"/>
    <w:rsid w:val="00E74302"/>
    <w:rsid w:val="00E74469"/>
    <w:rsid w:val="00E74627"/>
    <w:rsid w:val="00E747B7"/>
    <w:rsid w:val="00E74937"/>
    <w:rsid w:val="00E74B64"/>
    <w:rsid w:val="00E75DA7"/>
    <w:rsid w:val="00E76840"/>
    <w:rsid w:val="00E77C08"/>
    <w:rsid w:val="00E77DF6"/>
    <w:rsid w:val="00E8073F"/>
    <w:rsid w:val="00E823C3"/>
    <w:rsid w:val="00E83B08"/>
    <w:rsid w:val="00E857DA"/>
    <w:rsid w:val="00E85A9D"/>
    <w:rsid w:val="00E85BB5"/>
    <w:rsid w:val="00E8668C"/>
    <w:rsid w:val="00E91F77"/>
    <w:rsid w:val="00E9221D"/>
    <w:rsid w:val="00E93585"/>
    <w:rsid w:val="00E94F25"/>
    <w:rsid w:val="00E95578"/>
    <w:rsid w:val="00E96495"/>
    <w:rsid w:val="00E9734F"/>
    <w:rsid w:val="00EA0EA3"/>
    <w:rsid w:val="00EA199B"/>
    <w:rsid w:val="00EA4DDA"/>
    <w:rsid w:val="00EA5599"/>
    <w:rsid w:val="00EA6074"/>
    <w:rsid w:val="00EA68CF"/>
    <w:rsid w:val="00EA6E9A"/>
    <w:rsid w:val="00EA74B8"/>
    <w:rsid w:val="00EA7668"/>
    <w:rsid w:val="00EB008A"/>
    <w:rsid w:val="00EB04A6"/>
    <w:rsid w:val="00EB0D5D"/>
    <w:rsid w:val="00EB204F"/>
    <w:rsid w:val="00EB2A6F"/>
    <w:rsid w:val="00EB4EDB"/>
    <w:rsid w:val="00EB5879"/>
    <w:rsid w:val="00EB60F4"/>
    <w:rsid w:val="00EB6219"/>
    <w:rsid w:val="00EB6323"/>
    <w:rsid w:val="00EB74CE"/>
    <w:rsid w:val="00EC01EA"/>
    <w:rsid w:val="00EC0384"/>
    <w:rsid w:val="00EC101C"/>
    <w:rsid w:val="00EC1A8C"/>
    <w:rsid w:val="00EC3DBA"/>
    <w:rsid w:val="00EC4060"/>
    <w:rsid w:val="00EC410A"/>
    <w:rsid w:val="00EC4786"/>
    <w:rsid w:val="00EC4BA7"/>
    <w:rsid w:val="00EC6684"/>
    <w:rsid w:val="00EC7CA3"/>
    <w:rsid w:val="00EC7F31"/>
    <w:rsid w:val="00ED0227"/>
    <w:rsid w:val="00ED0913"/>
    <w:rsid w:val="00ED1A9F"/>
    <w:rsid w:val="00ED1CA0"/>
    <w:rsid w:val="00ED244F"/>
    <w:rsid w:val="00ED283F"/>
    <w:rsid w:val="00ED2C56"/>
    <w:rsid w:val="00ED2E77"/>
    <w:rsid w:val="00ED3205"/>
    <w:rsid w:val="00ED3360"/>
    <w:rsid w:val="00ED3804"/>
    <w:rsid w:val="00ED3A90"/>
    <w:rsid w:val="00ED3D0D"/>
    <w:rsid w:val="00ED4D89"/>
    <w:rsid w:val="00ED5C88"/>
    <w:rsid w:val="00ED658A"/>
    <w:rsid w:val="00ED7138"/>
    <w:rsid w:val="00ED75BC"/>
    <w:rsid w:val="00ED7E01"/>
    <w:rsid w:val="00EE03CE"/>
    <w:rsid w:val="00EE06EA"/>
    <w:rsid w:val="00EE177A"/>
    <w:rsid w:val="00EE1C86"/>
    <w:rsid w:val="00EE1E38"/>
    <w:rsid w:val="00EE1EB8"/>
    <w:rsid w:val="00EE2843"/>
    <w:rsid w:val="00EF2059"/>
    <w:rsid w:val="00EF26DD"/>
    <w:rsid w:val="00EF27D3"/>
    <w:rsid w:val="00EF3277"/>
    <w:rsid w:val="00EF3933"/>
    <w:rsid w:val="00EF44F9"/>
    <w:rsid w:val="00EF488A"/>
    <w:rsid w:val="00EF4897"/>
    <w:rsid w:val="00EF4AC4"/>
    <w:rsid w:val="00EF4CCE"/>
    <w:rsid w:val="00EF69E4"/>
    <w:rsid w:val="00EF7F9B"/>
    <w:rsid w:val="00F00427"/>
    <w:rsid w:val="00F00705"/>
    <w:rsid w:val="00F00818"/>
    <w:rsid w:val="00F00BEB"/>
    <w:rsid w:val="00F00E3C"/>
    <w:rsid w:val="00F01595"/>
    <w:rsid w:val="00F0172B"/>
    <w:rsid w:val="00F0293F"/>
    <w:rsid w:val="00F03C78"/>
    <w:rsid w:val="00F0406E"/>
    <w:rsid w:val="00F0565B"/>
    <w:rsid w:val="00F05704"/>
    <w:rsid w:val="00F05768"/>
    <w:rsid w:val="00F06E9B"/>
    <w:rsid w:val="00F1043D"/>
    <w:rsid w:val="00F11266"/>
    <w:rsid w:val="00F11CF7"/>
    <w:rsid w:val="00F11FD1"/>
    <w:rsid w:val="00F13722"/>
    <w:rsid w:val="00F13AB0"/>
    <w:rsid w:val="00F140FD"/>
    <w:rsid w:val="00F146E6"/>
    <w:rsid w:val="00F15C26"/>
    <w:rsid w:val="00F17063"/>
    <w:rsid w:val="00F2001A"/>
    <w:rsid w:val="00F20A23"/>
    <w:rsid w:val="00F20F39"/>
    <w:rsid w:val="00F2335D"/>
    <w:rsid w:val="00F2381A"/>
    <w:rsid w:val="00F23EAA"/>
    <w:rsid w:val="00F262D7"/>
    <w:rsid w:val="00F27A6F"/>
    <w:rsid w:val="00F27FED"/>
    <w:rsid w:val="00F30B60"/>
    <w:rsid w:val="00F30FB6"/>
    <w:rsid w:val="00F31512"/>
    <w:rsid w:val="00F327DA"/>
    <w:rsid w:val="00F33C3E"/>
    <w:rsid w:val="00F37577"/>
    <w:rsid w:val="00F37580"/>
    <w:rsid w:val="00F37DFB"/>
    <w:rsid w:val="00F40730"/>
    <w:rsid w:val="00F4129E"/>
    <w:rsid w:val="00F4168B"/>
    <w:rsid w:val="00F41A0A"/>
    <w:rsid w:val="00F42566"/>
    <w:rsid w:val="00F43139"/>
    <w:rsid w:val="00F432B5"/>
    <w:rsid w:val="00F43A1D"/>
    <w:rsid w:val="00F4409A"/>
    <w:rsid w:val="00F44347"/>
    <w:rsid w:val="00F44589"/>
    <w:rsid w:val="00F448F2"/>
    <w:rsid w:val="00F44BBC"/>
    <w:rsid w:val="00F44C9C"/>
    <w:rsid w:val="00F45BE8"/>
    <w:rsid w:val="00F46736"/>
    <w:rsid w:val="00F46982"/>
    <w:rsid w:val="00F47530"/>
    <w:rsid w:val="00F476C7"/>
    <w:rsid w:val="00F47F7A"/>
    <w:rsid w:val="00F501DD"/>
    <w:rsid w:val="00F522A9"/>
    <w:rsid w:val="00F527B7"/>
    <w:rsid w:val="00F52E94"/>
    <w:rsid w:val="00F536D9"/>
    <w:rsid w:val="00F54717"/>
    <w:rsid w:val="00F54CE9"/>
    <w:rsid w:val="00F54EDA"/>
    <w:rsid w:val="00F5537A"/>
    <w:rsid w:val="00F5673A"/>
    <w:rsid w:val="00F600B6"/>
    <w:rsid w:val="00F60356"/>
    <w:rsid w:val="00F608B8"/>
    <w:rsid w:val="00F61AA7"/>
    <w:rsid w:val="00F6228A"/>
    <w:rsid w:val="00F62338"/>
    <w:rsid w:val="00F62DFF"/>
    <w:rsid w:val="00F63A9F"/>
    <w:rsid w:val="00F65A73"/>
    <w:rsid w:val="00F65B7F"/>
    <w:rsid w:val="00F662B9"/>
    <w:rsid w:val="00F66AA3"/>
    <w:rsid w:val="00F67A5D"/>
    <w:rsid w:val="00F7117A"/>
    <w:rsid w:val="00F714DA"/>
    <w:rsid w:val="00F71E18"/>
    <w:rsid w:val="00F73ED3"/>
    <w:rsid w:val="00F745AA"/>
    <w:rsid w:val="00F7469A"/>
    <w:rsid w:val="00F74AE0"/>
    <w:rsid w:val="00F752CB"/>
    <w:rsid w:val="00F764BD"/>
    <w:rsid w:val="00F76CE7"/>
    <w:rsid w:val="00F779CD"/>
    <w:rsid w:val="00F77B87"/>
    <w:rsid w:val="00F809DC"/>
    <w:rsid w:val="00F80FA1"/>
    <w:rsid w:val="00F83D06"/>
    <w:rsid w:val="00F8496F"/>
    <w:rsid w:val="00F85CBE"/>
    <w:rsid w:val="00F85DC3"/>
    <w:rsid w:val="00F86038"/>
    <w:rsid w:val="00F87463"/>
    <w:rsid w:val="00F878D6"/>
    <w:rsid w:val="00F9091C"/>
    <w:rsid w:val="00F9148F"/>
    <w:rsid w:val="00F91847"/>
    <w:rsid w:val="00F92B08"/>
    <w:rsid w:val="00F933A0"/>
    <w:rsid w:val="00F93BB3"/>
    <w:rsid w:val="00F93C98"/>
    <w:rsid w:val="00F94ED4"/>
    <w:rsid w:val="00F95A60"/>
    <w:rsid w:val="00F96F07"/>
    <w:rsid w:val="00FA08DC"/>
    <w:rsid w:val="00FA119F"/>
    <w:rsid w:val="00FA14AA"/>
    <w:rsid w:val="00FA3754"/>
    <w:rsid w:val="00FA4EB4"/>
    <w:rsid w:val="00FA5293"/>
    <w:rsid w:val="00FA5FBF"/>
    <w:rsid w:val="00FA60EE"/>
    <w:rsid w:val="00FB054A"/>
    <w:rsid w:val="00FB07B6"/>
    <w:rsid w:val="00FB13E5"/>
    <w:rsid w:val="00FB1430"/>
    <w:rsid w:val="00FB249B"/>
    <w:rsid w:val="00FB3945"/>
    <w:rsid w:val="00FB3A1D"/>
    <w:rsid w:val="00FB3B3E"/>
    <w:rsid w:val="00FB3E75"/>
    <w:rsid w:val="00FB4A1D"/>
    <w:rsid w:val="00FB5285"/>
    <w:rsid w:val="00FB5F93"/>
    <w:rsid w:val="00FB5FE9"/>
    <w:rsid w:val="00FB6387"/>
    <w:rsid w:val="00FB676C"/>
    <w:rsid w:val="00FB6A4E"/>
    <w:rsid w:val="00FB6B7C"/>
    <w:rsid w:val="00FB6DD6"/>
    <w:rsid w:val="00FC1BD0"/>
    <w:rsid w:val="00FC1D92"/>
    <w:rsid w:val="00FC1F4B"/>
    <w:rsid w:val="00FC2D4C"/>
    <w:rsid w:val="00FC3F5C"/>
    <w:rsid w:val="00FC4391"/>
    <w:rsid w:val="00FC469B"/>
    <w:rsid w:val="00FC477E"/>
    <w:rsid w:val="00FC482B"/>
    <w:rsid w:val="00FC54FC"/>
    <w:rsid w:val="00FC5E72"/>
    <w:rsid w:val="00FC6BA8"/>
    <w:rsid w:val="00FC6BB3"/>
    <w:rsid w:val="00FC7517"/>
    <w:rsid w:val="00FC7A73"/>
    <w:rsid w:val="00FD1B6D"/>
    <w:rsid w:val="00FD1DCD"/>
    <w:rsid w:val="00FD20B2"/>
    <w:rsid w:val="00FD2162"/>
    <w:rsid w:val="00FD223E"/>
    <w:rsid w:val="00FD4692"/>
    <w:rsid w:val="00FD4C5A"/>
    <w:rsid w:val="00FD5C18"/>
    <w:rsid w:val="00FD61ED"/>
    <w:rsid w:val="00FD69B5"/>
    <w:rsid w:val="00FD6C8B"/>
    <w:rsid w:val="00FD713E"/>
    <w:rsid w:val="00FD7C2D"/>
    <w:rsid w:val="00FE0765"/>
    <w:rsid w:val="00FE2462"/>
    <w:rsid w:val="00FE2740"/>
    <w:rsid w:val="00FE3E0C"/>
    <w:rsid w:val="00FE4444"/>
    <w:rsid w:val="00FE50AB"/>
    <w:rsid w:val="00FE5593"/>
    <w:rsid w:val="00FE56DE"/>
    <w:rsid w:val="00FE577A"/>
    <w:rsid w:val="00FE6C3F"/>
    <w:rsid w:val="00FE7948"/>
    <w:rsid w:val="00FF1723"/>
    <w:rsid w:val="00FF2048"/>
    <w:rsid w:val="00FF21A5"/>
    <w:rsid w:val="00FF3984"/>
    <w:rsid w:val="00FF3A64"/>
    <w:rsid w:val="00FF3D91"/>
    <w:rsid w:val="00FF57A7"/>
    <w:rsid w:val="00FF5C3F"/>
    <w:rsid w:val="00FF6861"/>
    <w:rsid w:val="00FF6D8E"/>
    <w:rsid w:val="00FF7128"/>
    <w:rsid w:val="00FF7BBB"/>
    <w:rsid w:val="00FF7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02C1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319B2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4A26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BalloonTextChar">
    <w:name w:val="Balloon Text Char"/>
    <w:link w:val="BalloonText"/>
    <w:uiPriority w:val="99"/>
    <w:semiHidden/>
    <w:rsid w:val="00764A26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764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41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0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BBE"/>
  </w:style>
  <w:style w:type="paragraph" w:styleId="Footer">
    <w:name w:val="footer"/>
    <w:basedOn w:val="Normal"/>
    <w:link w:val="FooterChar"/>
    <w:uiPriority w:val="99"/>
    <w:unhideWhenUsed/>
    <w:rsid w:val="003F0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BBE"/>
  </w:style>
  <w:style w:type="character" w:styleId="Hyperlink">
    <w:name w:val="Hyperlink"/>
    <w:uiPriority w:val="99"/>
    <w:unhideWhenUsed/>
    <w:rsid w:val="00886190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514C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2757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2757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4617E9"/>
    <w:rPr>
      <w:b/>
      <w:bCs/>
    </w:rPr>
  </w:style>
  <w:style w:type="table" w:customStyle="1" w:styleId="TableGrid4">
    <w:name w:val="Table Grid4"/>
    <w:basedOn w:val="TableNormal"/>
    <w:next w:val="TableGrid"/>
    <w:uiPriority w:val="59"/>
    <w:rsid w:val="004D41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C72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F13B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F13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rsid w:val="007F13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3B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F13BA"/>
    <w:rPr>
      <w:b/>
      <w:bCs/>
      <w:sz w:val="20"/>
      <w:szCs w:val="20"/>
    </w:rPr>
  </w:style>
  <w:style w:type="table" w:customStyle="1" w:styleId="TableGrid6">
    <w:name w:val="Table Grid6"/>
    <w:basedOn w:val="TableNormal"/>
    <w:next w:val="TableGrid"/>
    <w:uiPriority w:val="59"/>
    <w:rsid w:val="008A5EA1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76CE7"/>
    <w:rPr>
      <w:sz w:val="22"/>
      <w:szCs w:val="22"/>
      <w:lang w:val="en-AU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B117FE"/>
    <w:pPr>
      <w:spacing w:after="0"/>
      <w:jc w:val="center"/>
    </w:pPr>
    <w:rPr>
      <w:rFonts w:ascii="Times New Roman" w:hAnsi="Times New Roman"/>
      <w:noProof/>
      <w:sz w:val="24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117FE"/>
    <w:rPr>
      <w:rFonts w:ascii="Times New Roman" w:hAnsi="Times New Roman"/>
      <w:noProof/>
      <w:sz w:val="24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117FE"/>
    <w:pPr>
      <w:spacing w:line="480" w:lineRule="auto"/>
    </w:pPr>
    <w:rPr>
      <w:rFonts w:ascii="Times New Roman" w:hAnsi="Times New Roman"/>
      <w:noProof/>
      <w:sz w:val="24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117FE"/>
    <w:rPr>
      <w:rFonts w:ascii="Times New Roman" w:hAnsi="Times New Roman"/>
      <w:noProof/>
      <w:sz w:val="24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5F6BAA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344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E0DDA"/>
    <w:rPr>
      <w:color w:val="605E5C"/>
      <w:shd w:val="clear" w:color="auto" w:fill="E1DFDD"/>
    </w:rPr>
  </w:style>
  <w:style w:type="paragraph" w:customStyle="1" w:styleId="Normal-noindent">
    <w:name w:val="Normal-no indent"/>
    <w:basedOn w:val="Normal"/>
    <w:rsid w:val="001319B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5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629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183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8631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8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31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22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698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500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215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1719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120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567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046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897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0242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83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6845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467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27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1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95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712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81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369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0307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95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2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65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827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54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63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60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04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16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8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5002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83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01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2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2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55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70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909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6527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609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55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2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52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675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162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891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1167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4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9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545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6222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096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9778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D0F72A-A834-421E-B2F9-C232662FE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59</CharactersWithSpaces>
  <SharedDoc>false</SharedDoc>
  <HLinks>
    <vt:vector size="798" baseType="variant">
      <vt:variant>
        <vt:i4>4521995</vt:i4>
      </vt:variant>
      <vt:variant>
        <vt:i4>720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521995</vt:i4>
      </vt:variant>
      <vt:variant>
        <vt:i4>714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521995</vt:i4>
      </vt:variant>
      <vt:variant>
        <vt:i4>708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194315</vt:i4>
      </vt:variant>
      <vt:variant>
        <vt:i4>702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521995</vt:i4>
      </vt:variant>
      <vt:variant>
        <vt:i4>696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521995</vt:i4>
      </vt:variant>
      <vt:variant>
        <vt:i4>690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521995</vt:i4>
      </vt:variant>
      <vt:variant>
        <vt:i4>684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718603</vt:i4>
      </vt:variant>
      <vt:variant>
        <vt:i4>678</vt:i4>
      </vt:variant>
      <vt:variant>
        <vt:i4>0</vt:i4>
      </vt:variant>
      <vt:variant>
        <vt:i4>5</vt:i4>
      </vt:variant>
      <vt:variant>
        <vt:lpwstr/>
      </vt:variant>
      <vt:variant>
        <vt:lpwstr>_ENREF_92</vt:lpwstr>
      </vt:variant>
      <vt:variant>
        <vt:i4>4194315</vt:i4>
      </vt:variant>
      <vt:variant>
        <vt:i4>672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3342398</vt:i4>
      </vt:variant>
      <vt:variant>
        <vt:i4>666</vt:i4>
      </vt:variant>
      <vt:variant>
        <vt:i4>0</vt:i4>
      </vt:variant>
      <vt:variant>
        <vt:i4>5</vt:i4>
      </vt:variant>
      <vt:variant>
        <vt:lpwstr>http://media.unwto.org/content/understanding-tourism-basic-glossary</vt:lpwstr>
      </vt:variant>
      <vt:variant>
        <vt:lpwstr/>
      </vt:variant>
      <vt:variant>
        <vt:i4>327685</vt:i4>
      </vt:variant>
      <vt:variant>
        <vt:i4>663</vt:i4>
      </vt:variant>
      <vt:variant>
        <vt:i4>0</vt:i4>
      </vt:variant>
      <vt:variant>
        <vt:i4>5</vt:i4>
      </vt:variant>
      <vt:variant>
        <vt:lpwstr>http://mkt.unwto.org/en/publication/unwto-tourism-highlights-2013-edition</vt:lpwstr>
      </vt:variant>
      <vt:variant>
        <vt:lpwstr/>
      </vt:variant>
      <vt:variant>
        <vt:i4>4653067</vt:i4>
      </vt:variant>
      <vt:variant>
        <vt:i4>657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784139</vt:i4>
      </vt:variant>
      <vt:variant>
        <vt:i4>651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4784139</vt:i4>
      </vt:variant>
      <vt:variant>
        <vt:i4>645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718603</vt:i4>
      </vt:variant>
      <vt:variant>
        <vt:i4>639</vt:i4>
      </vt:variant>
      <vt:variant>
        <vt:i4>0</vt:i4>
      </vt:variant>
      <vt:variant>
        <vt:i4>5</vt:i4>
      </vt:variant>
      <vt:variant>
        <vt:lpwstr/>
      </vt:variant>
      <vt:variant>
        <vt:lpwstr>_ENREF_90</vt:lpwstr>
      </vt:variant>
      <vt:variant>
        <vt:i4>4718603</vt:i4>
      </vt:variant>
      <vt:variant>
        <vt:i4>633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4653067</vt:i4>
      </vt:variant>
      <vt:variant>
        <vt:i4>627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521995</vt:i4>
      </vt:variant>
      <vt:variant>
        <vt:i4>621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390923</vt:i4>
      </vt:variant>
      <vt:variant>
        <vt:i4>615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456459</vt:i4>
      </vt:variant>
      <vt:variant>
        <vt:i4>609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603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325387</vt:i4>
      </vt:variant>
      <vt:variant>
        <vt:i4>597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784139</vt:i4>
      </vt:variant>
      <vt:variant>
        <vt:i4>591</vt:i4>
      </vt:variant>
      <vt:variant>
        <vt:i4>0</vt:i4>
      </vt:variant>
      <vt:variant>
        <vt:i4>5</vt:i4>
      </vt:variant>
      <vt:variant>
        <vt:lpwstr/>
      </vt:variant>
      <vt:variant>
        <vt:lpwstr>_ENREF_88</vt:lpwstr>
      </vt:variant>
      <vt:variant>
        <vt:i4>4784139</vt:i4>
      </vt:variant>
      <vt:variant>
        <vt:i4>588</vt:i4>
      </vt:variant>
      <vt:variant>
        <vt:i4>0</vt:i4>
      </vt:variant>
      <vt:variant>
        <vt:i4>5</vt:i4>
      </vt:variant>
      <vt:variant>
        <vt:lpwstr/>
      </vt:variant>
      <vt:variant>
        <vt:lpwstr>_ENREF_82</vt:lpwstr>
      </vt:variant>
      <vt:variant>
        <vt:i4>4653067</vt:i4>
      </vt:variant>
      <vt:variant>
        <vt:i4>585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521995</vt:i4>
      </vt:variant>
      <vt:variant>
        <vt:i4>582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325387</vt:i4>
      </vt:variant>
      <vt:variant>
        <vt:i4>579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325387</vt:i4>
      </vt:variant>
      <vt:variant>
        <vt:i4>576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390923</vt:i4>
      </vt:variant>
      <vt:variant>
        <vt:i4>573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390923</vt:i4>
      </vt:variant>
      <vt:variant>
        <vt:i4>570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653067</vt:i4>
      </vt:variant>
      <vt:variant>
        <vt:i4>567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784139</vt:i4>
      </vt:variant>
      <vt:variant>
        <vt:i4>559</vt:i4>
      </vt:variant>
      <vt:variant>
        <vt:i4>0</vt:i4>
      </vt:variant>
      <vt:variant>
        <vt:i4>5</vt:i4>
      </vt:variant>
      <vt:variant>
        <vt:lpwstr/>
      </vt:variant>
      <vt:variant>
        <vt:lpwstr>_ENREF_84</vt:lpwstr>
      </vt:variant>
      <vt:variant>
        <vt:i4>4784139</vt:i4>
      </vt:variant>
      <vt:variant>
        <vt:i4>556</vt:i4>
      </vt:variant>
      <vt:variant>
        <vt:i4>0</vt:i4>
      </vt:variant>
      <vt:variant>
        <vt:i4>5</vt:i4>
      </vt:variant>
      <vt:variant>
        <vt:lpwstr/>
      </vt:variant>
      <vt:variant>
        <vt:lpwstr>_ENREF_83</vt:lpwstr>
      </vt:variant>
      <vt:variant>
        <vt:i4>4194315</vt:i4>
      </vt:variant>
      <vt:variant>
        <vt:i4>553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587531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718603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21995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521995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194315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587531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ENREF_78</vt:lpwstr>
      </vt:variant>
      <vt:variant>
        <vt:i4>4325387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784139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ENREF_80</vt:lpwstr>
      </vt:variant>
      <vt:variant>
        <vt:i4>452199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784139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456459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718603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ENREF_93</vt:lpwstr>
      </vt:variant>
      <vt:variant>
        <vt:i4>4653067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521995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653067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39092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587531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521995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718603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ENREF_91</vt:lpwstr>
      </vt:variant>
      <vt:variant>
        <vt:i4>4390923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653067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39092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194315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718603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ENREF_95</vt:lpwstr>
      </vt:variant>
      <vt:variant>
        <vt:i4>4390923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653067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45645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325387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58753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19431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39092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45645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39092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58753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ENREF_76</vt:lpwstr>
      </vt:variant>
      <vt:variant>
        <vt:i4>4784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ENREF_87</vt:lpwstr>
      </vt:variant>
      <vt:variant>
        <vt:i4>4653067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45645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32538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2538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784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ENREF_86</vt:lpwstr>
      </vt:variant>
      <vt:variant>
        <vt:i4>465306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390923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52199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45645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71860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439092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45645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78413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ENREF_81</vt:lpwstr>
      </vt:variant>
      <vt:variant>
        <vt:i4>419431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78413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8753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ENREF_77</vt:lpwstr>
      </vt:variant>
      <vt:variant>
        <vt:i4>432538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45645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19431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65306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445645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587531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_ENREF_75</vt:lpwstr>
      </vt:variant>
      <vt:variant>
        <vt:i4>4521995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456459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325387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325387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25387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90923</vt:i4>
      </vt:variant>
      <vt:variant>
        <vt:i4>175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194315</vt:i4>
      </vt:variant>
      <vt:variant>
        <vt:i4>169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653067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325387</vt:i4>
      </vt:variant>
      <vt:variant>
        <vt:i4>163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587531</vt:i4>
      </vt:variant>
      <vt:variant>
        <vt:i4>157</vt:i4>
      </vt:variant>
      <vt:variant>
        <vt:i4>0</vt:i4>
      </vt:variant>
      <vt:variant>
        <vt:i4>5</vt:i4>
      </vt:variant>
      <vt:variant>
        <vt:lpwstr/>
      </vt:variant>
      <vt:variant>
        <vt:lpwstr>_ENREF_79</vt:lpwstr>
      </vt:variant>
      <vt:variant>
        <vt:i4>4456459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58753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ENREF_74</vt:lpwstr>
      </vt:variant>
      <vt:variant>
        <vt:i4>4456459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78413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ENREF_85</vt:lpwstr>
      </vt:variant>
      <vt:variant>
        <vt:i4>4456459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194315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456459</vt:i4>
      </vt:variant>
      <vt:variant>
        <vt:i4>121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115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784139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ENREF_85</vt:lpwstr>
      </vt:variant>
      <vt:variant>
        <vt:i4>4587531</vt:i4>
      </vt:variant>
      <vt:variant>
        <vt:i4>109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45645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784139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8753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71860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445645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4564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19431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45645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65306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19431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58753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ENREF_79</vt:lpwstr>
      </vt:variant>
      <vt:variant>
        <vt:i4>445645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39092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45645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19431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5875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ENREF_79</vt:lpwstr>
      </vt:variant>
      <vt:variant>
        <vt:i4>465306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8-25T07:36:00Z</dcterms:created>
  <dcterms:modified xsi:type="dcterms:W3CDTF">2021-08-25T09:35:00Z</dcterms:modified>
</cp:coreProperties>
</file>